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5C6E" w:rsidRDefault="006F5C6E" w:rsidP="006C3495">
      <w:pPr>
        <w:pStyle w:val="Heading1"/>
      </w:pPr>
      <w:r w:rsidRPr="00F056A8">
        <w:t xml:space="preserve">THURSDAY                                               </w:t>
      </w:r>
      <w:r>
        <w:t xml:space="preserve">   </w:t>
      </w:r>
      <w:r w:rsidRPr="00F056A8">
        <w:t xml:space="preserve">                                                                           </w:t>
      </w:r>
      <w:r>
        <w:t xml:space="preserve">    </w:t>
      </w:r>
      <w:r w:rsidR="00DB22B6">
        <w:t xml:space="preserve">  </w:t>
      </w:r>
      <w:r w:rsidR="00294E90">
        <w:t>March</w:t>
      </w:r>
      <w:r w:rsidR="008D42C5">
        <w:t xml:space="preserve"> 20</w:t>
      </w:r>
      <w:r w:rsidR="00444423">
        <w:t>, 2025</w:t>
      </w:r>
    </w:p>
    <w:p w:rsidR="009536C6" w:rsidRDefault="008A0AE1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 xml:space="preserve">                                                                                 </w:t>
      </w:r>
    </w:p>
    <w:p w:rsidR="009D1474" w:rsidRPr="00BA10C5" w:rsidRDefault="009D1474" w:rsidP="006F5C6E">
      <w:pPr>
        <w:spacing w:after="0"/>
        <w:rPr>
          <w:rFonts w:ascii="Times New Roman" w:hAnsi="Times New Roman" w:cs="Times New Roman"/>
          <w:bCs/>
          <w:u w:val="single"/>
        </w:rPr>
      </w:pPr>
      <w:r w:rsidRPr="00BA10C5">
        <w:rPr>
          <w:rFonts w:ascii="Times New Roman" w:hAnsi="Times New Roman" w:cs="Times New Roman"/>
          <w:bCs/>
          <w:u w:val="single"/>
        </w:rPr>
        <w:t>CERTIFIED NEW HIRE:</w:t>
      </w:r>
    </w:p>
    <w:p w:rsidR="00C55735" w:rsidRPr="00BA10C5" w:rsidRDefault="00C55735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Garcia, Amy—Exceptional Child Instructor—North Hardin—Effective 03/03/2025</w:t>
      </w:r>
    </w:p>
    <w:p w:rsidR="00512654" w:rsidRPr="00BA10C5" w:rsidRDefault="00512654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Holland, Cassidy – Elementary Teacher – Woodland – Effective 02/24/2025</w:t>
      </w:r>
    </w:p>
    <w:p w:rsidR="00387F2D" w:rsidRPr="00BA10C5" w:rsidRDefault="000D04B3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Richardson, Sabrina—Teacher—College View Campus—Effective 02/25/2025</w:t>
      </w:r>
    </w:p>
    <w:p w:rsidR="00512654" w:rsidRPr="00BA10C5" w:rsidRDefault="00512654" w:rsidP="006F5C6E">
      <w:pPr>
        <w:spacing w:after="0"/>
        <w:rPr>
          <w:rFonts w:ascii="Times New Roman" w:hAnsi="Times New Roman" w:cs="Times New Roman"/>
          <w:bCs/>
        </w:rPr>
      </w:pPr>
    </w:p>
    <w:p w:rsidR="006F5C6E" w:rsidRPr="00BA10C5" w:rsidRDefault="00E872C8" w:rsidP="006F5C6E">
      <w:pPr>
        <w:spacing w:after="0"/>
        <w:rPr>
          <w:rFonts w:ascii="Times New Roman" w:hAnsi="Times New Roman" w:cs="Times New Roman"/>
          <w:bCs/>
          <w:u w:val="single"/>
        </w:rPr>
      </w:pPr>
      <w:r w:rsidRPr="00BA10C5">
        <w:rPr>
          <w:rFonts w:ascii="Times New Roman" w:hAnsi="Times New Roman" w:cs="Times New Roman"/>
          <w:bCs/>
          <w:u w:val="single"/>
        </w:rPr>
        <w:t>CE</w:t>
      </w:r>
      <w:r w:rsidR="006F5C6E" w:rsidRPr="00BA10C5">
        <w:rPr>
          <w:rFonts w:ascii="Times New Roman" w:hAnsi="Times New Roman" w:cs="Times New Roman"/>
          <w:bCs/>
          <w:u w:val="single"/>
        </w:rPr>
        <w:t>RTIFIED RESIGNATIONS</w:t>
      </w:r>
      <w:r w:rsidR="00A8455C" w:rsidRPr="00BA10C5">
        <w:rPr>
          <w:rFonts w:ascii="Times New Roman" w:hAnsi="Times New Roman" w:cs="Times New Roman"/>
          <w:bCs/>
          <w:u w:val="single"/>
        </w:rPr>
        <w:t>:</w:t>
      </w:r>
    </w:p>
    <w:p w:rsidR="00F433AD" w:rsidRPr="00BA10C5" w:rsidRDefault="00F433AD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BA10C5">
        <w:rPr>
          <w:rFonts w:ascii="Times New Roman" w:hAnsi="Times New Roman" w:cs="Times New Roman"/>
          <w:bCs/>
        </w:rPr>
        <w:t>Atteberry</w:t>
      </w:r>
      <w:proofErr w:type="spellEnd"/>
      <w:r w:rsidRPr="00BA10C5">
        <w:rPr>
          <w:rFonts w:ascii="Times New Roman" w:hAnsi="Times New Roman" w:cs="Times New Roman"/>
          <w:bCs/>
        </w:rPr>
        <w:t xml:space="preserve">, </w:t>
      </w:r>
      <w:proofErr w:type="gramStart"/>
      <w:r w:rsidR="002F263D" w:rsidRPr="00BA10C5">
        <w:rPr>
          <w:rFonts w:ascii="Times New Roman" w:hAnsi="Times New Roman" w:cs="Times New Roman"/>
          <w:bCs/>
        </w:rPr>
        <w:t>Summer</w:t>
      </w:r>
      <w:proofErr w:type="gramEnd"/>
      <w:r w:rsidR="002F263D" w:rsidRPr="00BA10C5">
        <w:rPr>
          <w:rFonts w:ascii="Times New Roman" w:hAnsi="Times New Roman" w:cs="Times New Roman"/>
          <w:bCs/>
        </w:rPr>
        <w:t xml:space="preserve"> -- </w:t>
      </w:r>
      <w:r w:rsidRPr="00BA10C5">
        <w:rPr>
          <w:rFonts w:ascii="Times New Roman" w:hAnsi="Times New Roman" w:cs="Times New Roman"/>
          <w:bCs/>
        </w:rPr>
        <w:t>Exceptional Child Consult</w:t>
      </w:r>
      <w:r w:rsidR="002F263D" w:rsidRPr="00BA10C5">
        <w:rPr>
          <w:rFonts w:ascii="Times New Roman" w:hAnsi="Times New Roman" w:cs="Times New Roman"/>
          <w:bCs/>
        </w:rPr>
        <w:t xml:space="preserve">ant </w:t>
      </w:r>
      <w:r w:rsidRPr="00BA10C5">
        <w:rPr>
          <w:rFonts w:ascii="Times New Roman" w:hAnsi="Times New Roman" w:cs="Times New Roman"/>
          <w:bCs/>
        </w:rPr>
        <w:t>—</w:t>
      </w:r>
      <w:r w:rsidRPr="00BA10C5">
        <w:t xml:space="preserve"> </w:t>
      </w:r>
      <w:r w:rsidRPr="00BA10C5">
        <w:rPr>
          <w:rFonts w:ascii="Times New Roman" w:hAnsi="Times New Roman" w:cs="Times New Roman"/>
          <w:bCs/>
        </w:rPr>
        <w:t>College View Office of Exceptional Child Education—Effective 06/30/2025</w:t>
      </w:r>
    </w:p>
    <w:p w:rsidR="002E00C5" w:rsidRPr="00BA10C5" w:rsidRDefault="002E00C5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BA10C5">
        <w:rPr>
          <w:rFonts w:ascii="Times New Roman" w:hAnsi="Times New Roman" w:cs="Times New Roman"/>
          <w:bCs/>
        </w:rPr>
        <w:t>Blaisdell</w:t>
      </w:r>
      <w:proofErr w:type="spellEnd"/>
      <w:r w:rsidRPr="00BA10C5">
        <w:rPr>
          <w:rFonts w:ascii="Times New Roman" w:hAnsi="Times New Roman" w:cs="Times New Roman"/>
          <w:bCs/>
        </w:rPr>
        <w:t>, Lisa—Art Teacher—Bluegrass—Effective 06/30/2025</w:t>
      </w:r>
    </w:p>
    <w:p w:rsidR="00BD7297" w:rsidRPr="00BA10C5" w:rsidRDefault="00BD7297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Buehler, Stacey—Teacher—Meadow View—Effective 06/30/2025</w:t>
      </w:r>
    </w:p>
    <w:p w:rsidR="00E94AA0" w:rsidRPr="00BA10C5" w:rsidRDefault="00E94AA0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Daugherty, Miranda—Teacher—Meadow View—Effective 06/30/2025</w:t>
      </w:r>
    </w:p>
    <w:p w:rsidR="008662A7" w:rsidRPr="00BA10C5" w:rsidRDefault="00E13E56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Davenport, Keisha – Elementary Teacher – Woodland – Effective 02/21/2025 (Updated)</w:t>
      </w:r>
    </w:p>
    <w:p w:rsidR="000A6645" w:rsidRPr="00BA10C5" w:rsidRDefault="002F263D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 xml:space="preserve">Fulkerson, Shelby—Exceptional </w:t>
      </w:r>
      <w:r w:rsidR="00772DCF" w:rsidRPr="00BA10C5">
        <w:rPr>
          <w:rFonts w:ascii="Times New Roman" w:hAnsi="Times New Roman" w:cs="Times New Roman"/>
          <w:bCs/>
        </w:rPr>
        <w:t>Child/LBD—Lincoln Trail—Effective 06/30/2025</w:t>
      </w:r>
    </w:p>
    <w:p w:rsidR="00685FED" w:rsidRPr="00BA10C5" w:rsidRDefault="000A6645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BA10C5">
        <w:rPr>
          <w:rFonts w:ascii="Times New Roman" w:hAnsi="Times New Roman" w:cs="Times New Roman"/>
          <w:bCs/>
        </w:rPr>
        <w:t>Gani</w:t>
      </w:r>
      <w:proofErr w:type="spellEnd"/>
      <w:r w:rsidRPr="00BA10C5">
        <w:rPr>
          <w:rFonts w:ascii="Times New Roman" w:hAnsi="Times New Roman" w:cs="Times New Roman"/>
          <w:bCs/>
        </w:rPr>
        <w:t>, Kristin (Retired) – Elementary Teacher – Radcliff – Effective 06/30/2025</w:t>
      </w:r>
      <w:r w:rsidR="00337DDC" w:rsidRPr="00BA10C5">
        <w:rPr>
          <w:rFonts w:ascii="Times New Roman" w:hAnsi="Times New Roman" w:cs="Times New Roman"/>
          <w:bCs/>
        </w:rPr>
        <w:br/>
        <w:t>Graham, Karla—Teacher—James T Alton—Effective 06/30/2025</w:t>
      </w:r>
    </w:p>
    <w:p w:rsidR="005D3084" w:rsidRPr="00BA10C5" w:rsidRDefault="005D3084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Hinton, Emily—Elementary Teacher—New Highland—Effective 06/30/2025</w:t>
      </w:r>
      <w:r w:rsidRPr="00BA10C5">
        <w:rPr>
          <w:rFonts w:ascii="Times New Roman" w:hAnsi="Times New Roman" w:cs="Times New Roman"/>
          <w:bCs/>
        </w:rPr>
        <w:tab/>
      </w:r>
    </w:p>
    <w:p w:rsidR="00685FED" w:rsidRPr="00BA10C5" w:rsidRDefault="00685FED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Huntsman, Bianca – Social Studies Teacher – East Hardin – Effective 06/30/2025</w:t>
      </w:r>
    </w:p>
    <w:p w:rsidR="00E13E56" w:rsidRPr="00BA10C5" w:rsidRDefault="00AA4AD7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Long, Kayla – Autism &amp; Behavior Specialist – College View Office of Exceptional Child Education – Effective 01/03/2025 (Corrected)</w:t>
      </w:r>
    </w:p>
    <w:p w:rsidR="007833A9" w:rsidRPr="00BA10C5" w:rsidRDefault="007833A9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Miller, Kristina – Exceptional Child/LBD Teacher – Central Hardin – Effective 06/30/2025</w:t>
      </w:r>
    </w:p>
    <w:p w:rsidR="00BA6B97" w:rsidRPr="00BA10C5" w:rsidRDefault="00BA6B97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Monaco, Trina – Elementary Teacher – Radcliff – Effective 06/30/2025</w:t>
      </w:r>
    </w:p>
    <w:p w:rsidR="00374949" w:rsidRPr="00BA10C5" w:rsidRDefault="00374949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Mraz, Sarah – Elementary Teacher – Heartland – Effective 06/30/2025</w:t>
      </w:r>
    </w:p>
    <w:p w:rsidR="00E00777" w:rsidRPr="00BA10C5" w:rsidRDefault="00E00777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 xml:space="preserve">Reeves, </w:t>
      </w:r>
      <w:proofErr w:type="spellStart"/>
      <w:r w:rsidRPr="00BA10C5">
        <w:rPr>
          <w:rFonts w:ascii="Times New Roman" w:hAnsi="Times New Roman" w:cs="Times New Roman"/>
          <w:bCs/>
        </w:rPr>
        <w:t>Ivania</w:t>
      </w:r>
      <w:proofErr w:type="spellEnd"/>
      <w:r w:rsidRPr="00BA10C5">
        <w:rPr>
          <w:rFonts w:ascii="Times New Roman" w:hAnsi="Times New Roman" w:cs="Times New Roman"/>
          <w:bCs/>
        </w:rPr>
        <w:t>—Teacher—New Highland—Effective 06/30/2025</w:t>
      </w:r>
      <w:r w:rsidRPr="00BA10C5">
        <w:rPr>
          <w:rFonts w:ascii="Times New Roman" w:hAnsi="Times New Roman" w:cs="Times New Roman"/>
          <w:bCs/>
        </w:rPr>
        <w:tab/>
      </w:r>
    </w:p>
    <w:p w:rsidR="00F424FC" w:rsidRPr="00BA10C5" w:rsidRDefault="003059C2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Riggs, Emily—Teacher—West Hardin—Effective 06/30/2025</w:t>
      </w:r>
    </w:p>
    <w:p w:rsidR="00916933" w:rsidRPr="00BA10C5" w:rsidRDefault="00F424FC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Rodriguez, Dawn – Elementary Teacher – Heartland – Effective 03/28/2025</w:t>
      </w:r>
    </w:p>
    <w:p w:rsidR="003059C2" w:rsidRPr="00BA10C5" w:rsidRDefault="00916933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BA10C5">
        <w:rPr>
          <w:rFonts w:ascii="Times New Roman" w:hAnsi="Times New Roman" w:cs="Times New Roman"/>
          <w:bCs/>
        </w:rPr>
        <w:t>Solia</w:t>
      </w:r>
      <w:proofErr w:type="spellEnd"/>
      <w:r w:rsidRPr="00BA10C5">
        <w:rPr>
          <w:rFonts w:ascii="Times New Roman" w:hAnsi="Times New Roman" w:cs="Times New Roman"/>
          <w:bCs/>
        </w:rPr>
        <w:t xml:space="preserve">, </w:t>
      </w:r>
      <w:proofErr w:type="spellStart"/>
      <w:r w:rsidRPr="00BA10C5">
        <w:rPr>
          <w:rFonts w:ascii="Times New Roman" w:hAnsi="Times New Roman" w:cs="Times New Roman"/>
          <w:bCs/>
        </w:rPr>
        <w:t>Karie</w:t>
      </w:r>
      <w:proofErr w:type="spellEnd"/>
      <w:r w:rsidRPr="00BA10C5">
        <w:rPr>
          <w:rFonts w:ascii="Times New Roman" w:hAnsi="Times New Roman" w:cs="Times New Roman"/>
          <w:bCs/>
        </w:rPr>
        <w:t xml:space="preserve"> Ann – Elementary Teacher – Woodland – Effective 06/30/2025</w:t>
      </w:r>
      <w:r w:rsidR="003059C2" w:rsidRPr="00BA10C5">
        <w:rPr>
          <w:rFonts w:ascii="Times New Roman" w:hAnsi="Times New Roman" w:cs="Times New Roman"/>
          <w:bCs/>
        </w:rPr>
        <w:tab/>
      </w:r>
    </w:p>
    <w:p w:rsidR="00431D93" w:rsidRPr="00BA10C5" w:rsidRDefault="00431D93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Stewart, Diana—Ex. Child/LBD—North Hardin—Effective—03/05/2025</w:t>
      </w:r>
    </w:p>
    <w:p w:rsidR="00AF1C15" w:rsidRPr="00BA10C5" w:rsidRDefault="00AF1C15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BA10C5">
        <w:rPr>
          <w:rFonts w:ascii="Times New Roman" w:hAnsi="Times New Roman" w:cs="Times New Roman"/>
          <w:bCs/>
        </w:rPr>
        <w:t>Tuthill</w:t>
      </w:r>
      <w:proofErr w:type="spellEnd"/>
      <w:r w:rsidRPr="00BA10C5">
        <w:rPr>
          <w:rFonts w:ascii="Times New Roman" w:hAnsi="Times New Roman" w:cs="Times New Roman"/>
          <w:bCs/>
        </w:rPr>
        <w:t>, Caitlin – Exceptional Child/LBD Teacher – Radcliff – Effective 03/14/2025</w:t>
      </w:r>
    </w:p>
    <w:p w:rsidR="00540C92" w:rsidRPr="00BA10C5" w:rsidRDefault="00540C92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BA10C5">
        <w:rPr>
          <w:rFonts w:ascii="Times New Roman" w:hAnsi="Times New Roman" w:cs="Times New Roman"/>
          <w:bCs/>
        </w:rPr>
        <w:t>Whealton</w:t>
      </w:r>
      <w:proofErr w:type="spellEnd"/>
      <w:r w:rsidRPr="00BA10C5">
        <w:rPr>
          <w:rFonts w:ascii="Times New Roman" w:hAnsi="Times New Roman" w:cs="Times New Roman"/>
          <w:bCs/>
        </w:rPr>
        <w:t xml:space="preserve">, </w:t>
      </w:r>
      <w:r w:rsidR="00BA10C5">
        <w:rPr>
          <w:rFonts w:ascii="Times New Roman" w:hAnsi="Times New Roman" w:cs="Times New Roman"/>
          <w:bCs/>
        </w:rPr>
        <w:t>Jennifer—Teacher—Meadow View--</w:t>
      </w:r>
      <w:r w:rsidRPr="00BA10C5">
        <w:rPr>
          <w:rFonts w:ascii="Times New Roman" w:hAnsi="Times New Roman" w:cs="Times New Roman"/>
          <w:bCs/>
        </w:rPr>
        <w:t>Effective 06/30/2025</w:t>
      </w:r>
      <w:r w:rsidRPr="00BA10C5">
        <w:rPr>
          <w:rFonts w:ascii="Times New Roman" w:hAnsi="Times New Roman" w:cs="Times New Roman"/>
          <w:bCs/>
        </w:rPr>
        <w:tab/>
      </w:r>
    </w:p>
    <w:p w:rsidR="00AA4AD7" w:rsidRPr="00BA10C5" w:rsidRDefault="00AA4AD7" w:rsidP="006F5C6E">
      <w:pPr>
        <w:spacing w:after="0"/>
        <w:rPr>
          <w:rFonts w:ascii="Times New Roman" w:hAnsi="Times New Roman" w:cs="Times New Roman"/>
          <w:bCs/>
        </w:rPr>
      </w:pPr>
    </w:p>
    <w:p w:rsidR="008662A7" w:rsidRPr="00BA10C5" w:rsidRDefault="008662A7" w:rsidP="006F5C6E">
      <w:pPr>
        <w:spacing w:after="0"/>
        <w:rPr>
          <w:rFonts w:ascii="Times New Roman" w:hAnsi="Times New Roman" w:cs="Times New Roman"/>
          <w:bCs/>
          <w:u w:val="single"/>
        </w:rPr>
      </w:pPr>
      <w:r w:rsidRPr="00BA10C5">
        <w:rPr>
          <w:rFonts w:ascii="Times New Roman" w:hAnsi="Times New Roman" w:cs="Times New Roman"/>
          <w:bCs/>
          <w:u w:val="single"/>
        </w:rPr>
        <w:t>CERTIFIED RETIREMENT:</w:t>
      </w:r>
    </w:p>
    <w:p w:rsidR="002119EE" w:rsidRPr="00BA10C5" w:rsidRDefault="004C18E4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Cowley, Josh—Assistant Principal—North Hardin—Effective 07/1</w:t>
      </w:r>
      <w:r w:rsidR="00130537" w:rsidRPr="00BA10C5">
        <w:rPr>
          <w:rFonts w:ascii="Times New Roman" w:hAnsi="Times New Roman" w:cs="Times New Roman"/>
          <w:bCs/>
        </w:rPr>
        <w:t>/2025</w:t>
      </w:r>
    </w:p>
    <w:p w:rsidR="000C3818" w:rsidRPr="00BA10C5" w:rsidRDefault="002F263D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Goff, Tracey—Exceptional</w:t>
      </w:r>
      <w:r w:rsidR="002119EE" w:rsidRPr="00BA10C5">
        <w:rPr>
          <w:rFonts w:ascii="Times New Roman" w:hAnsi="Times New Roman" w:cs="Times New Roman"/>
          <w:bCs/>
        </w:rPr>
        <w:t xml:space="preserve"> Child Consultant—Districtwide—Effective 07/01/2025</w:t>
      </w:r>
      <w:r w:rsidR="00130537" w:rsidRPr="00BA10C5">
        <w:rPr>
          <w:rFonts w:ascii="Times New Roman" w:hAnsi="Times New Roman" w:cs="Times New Roman"/>
          <w:bCs/>
        </w:rPr>
        <w:tab/>
      </w:r>
    </w:p>
    <w:p w:rsidR="008F7068" w:rsidRPr="00BA10C5" w:rsidRDefault="008F7068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BA10C5">
        <w:rPr>
          <w:rFonts w:ascii="Times New Roman" w:hAnsi="Times New Roman" w:cs="Times New Roman"/>
          <w:bCs/>
        </w:rPr>
        <w:t>Goodwine</w:t>
      </w:r>
      <w:proofErr w:type="spellEnd"/>
      <w:r w:rsidRPr="00BA10C5">
        <w:rPr>
          <w:rFonts w:ascii="Times New Roman" w:hAnsi="Times New Roman" w:cs="Times New Roman"/>
          <w:bCs/>
        </w:rPr>
        <w:t>, Ginger—Teacher—G C Burkhead—Effective 07/01/2025</w:t>
      </w:r>
      <w:r w:rsidRPr="00BA10C5">
        <w:rPr>
          <w:rFonts w:ascii="Times New Roman" w:hAnsi="Times New Roman" w:cs="Times New Roman"/>
          <w:bCs/>
        </w:rPr>
        <w:tab/>
      </w:r>
    </w:p>
    <w:p w:rsidR="003A42CC" w:rsidRPr="00BA10C5" w:rsidRDefault="003A42CC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Hall, Tamara (Tammy)—Teacher—New Highland—Effective 06/01/2025</w:t>
      </w:r>
    </w:p>
    <w:p w:rsidR="002119EE" w:rsidRPr="00BA10C5" w:rsidRDefault="00807E90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Howard, Randall—Teacher—James T Alton—Effective 06/01/2025</w:t>
      </w:r>
    </w:p>
    <w:p w:rsidR="00807E90" w:rsidRPr="00BA10C5" w:rsidRDefault="002119EE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Isaacs, Angela—Teacher—G C Burkhead—Effective 06/01/2025</w:t>
      </w:r>
      <w:r w:rsidR="00807E90" w:rsidRPr="00BA10C5">
        <w:rPr>
          <w:rFonts w:ascii="Times New Roman" w:hAnsi="Times New Roman" w:cs="Times New Roman"/>
          <w:bCs/>
        </w:rPr>
        <w:tab/>
      </w:r>
    </w:p>
    <w:p w:rsidR="003808CB" w:rsidRPr="00BA10C5" w:rsidRDefault="003808CB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Johns, Pamela—Library Media Specialist—Rineyville—Effective 07/01/2025</w:t>
      </w:r>
    </w:p>
    <w:p w:rsidR="0021265A" w:rsidRPr="00BA10C5" w:rsidRDefault="0021265A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Ramsey, Roger – Culinary Arts Teacher – Early Colleg</w:t>
      </w:r>
      <w:r w:rsidR="00DD7539" w:rsidRPr="00BA10C5">
        <w:rPr>
          <w:rFonts w:ascii="Times New Roman" w:hAnsi="Times New Roman" w:cs="Times New Roman"/>
          <w:bCs/>
        </w:rPr>
        <w:t>e &amp; Career Center – Effective 07</w:t>
      </w:r>
      <w:r w:rsidRPr="00BA10C5">
        <w:rPr>
          <w:rFonts w:ascii="Times New Roman" w:hAnsi="Times New Roman" w:cs="Times New Roman"/>
          <w:bCs/>
        </w:rPr>
        <w:t>/01/2025</w:t>
      </w:r>
    </w:p>
    <w:p w:rsidR="00011CAB" w:rsidRPr="00BA10C5" w:rsidRDefault="00011CAB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Thomas, Kimberly—Teacher—Lincoln Trail—Effective 07/01/2025</w:t>
      </w:r>
    </w:p>
    <w:p w:rsidR="00681033" w:rsidRPr="00BA10C5" w:rsidRDefault="00681033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Vance, Angela – Elementary Teacher – Creekside – Effective 07/01/2025</w:t>
      </w:r>
    </w:p>
    <w:p w:rsidR="00F6732B" w:rsidRPr="00BA10C5" w:rsidRDefault="00F6732B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Wright, Kristi – Guidance Counselor – Early College &amp; Career Center – Effective 06/01/2025</w:t>
      </w:r>
    </w:p>
    <w:p w:rsidR="008D42C5" w:rsidRPr="00BA10C5" w:rsidRDefault="008D42C5" w:rsidP="006F5C6E">
      <w:pPr>
        <w:spacing w:after="0"/>
        <w:rPr>
          <w:rFonts w:ascii="Times New Roman" w:hAnsi="Times New Roman" w:cs="Times New Roman"/>
          <w:bCs/>
          <w:u w:val="single"/>
        </w:rPr>
      </w:pPr>
    </w:p>
    <w:p w:rsidR="002705B5" w:rsidRPr="00BA10C5" w:rsidRDefault="00B422EF" w:rsidP="00E36B04">
      <w:pPr>
        <w:spacing w:after="0"/>
        <w:rPr>
          <w:rFonts w:ascii="Times New Roman" w:hAnsi="Times New Roman" w:cs="Times New Roman"/>
          <w:bCs/>
          <w:u w:val="single"/>
        </w:rPr>
      </w:pPr>
      <w:r w:rsidRPr="00BA10C5">
        <w:rPr>
          <w:rFonts w:ascii="Times New Roman" w:hAnsi="Times New Roman" w:cs="Times New Roman"/>
          <w:bCs/>
          <w:u w:val="single"/>
        </w:rPr>
        <w:lastRenderedPageBreak/>
        <w:t>CERTIFIED TRANSFERS:</w:t>
      </w:r>
    </w:p>
    <w:p w:rsidR="00633BAD" w:rsidRPr="00BA10C5" w:rsidRDefault="00633BAD" w:rsidP="00E36B04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Col</w:t>
      </w:r>
      <w:r w:rsidR="00BA10C5">
        <w:rPr>
          <w:rFonts w:ascii="Times New Roman" w:hAnsi="Times New Roman" w:cs="Times New Roman"/>
          <w:bCs/>
        </w:rPr>
        <w:t xml:space="preserve">eman, Sydney—Substitute Teacher to </w:t>
      </w:r>
      <w:r w:rsidRPr="00BA10C5">
        <w:rPr>
          <w:rFonts w:ascii="Times New Roman" w:hAnsi="Times New Roman" w:cs="Times New Roman"/>
          <w:bCs/>
        </w:rPr>
        <w:t>Math Teacher—James T Alton—Effective 03/10/2025</w:t>
      </w:r>
    </w:p>
    <w:p w:rsidR="00AA4AD7" w:rsidRPr="00BA10C5" w:rsidRDefault="00AA4AD7" w:rsidP="00E36B04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Glass, Mercedes – Coordinator I at Woodland to Exceptional Child Instructor/EBD at Woodland – Effective 01/06/2025 (Corrected)</w:t>
      </w:r>
    </w:p>
    <w:p w:rsidR="00633BAD" w:rsidRPr="00BA10C5" w:rsidRDefault="00633BAD" w:rsidP="00E36B04">
      <w:pPr>
        <w:spacing w:after="0"/>
        <w:rPr>
          <w:rFonts w:ascii="Times New Roman" w:hAnsi="Times New Roman" w:cs="Times New Roman"/>
          <w:bCs/>
        </w:rPr>
      </w:pPr>
    </w:p>
    <w:p w:rsidR="002942E2" w:rsidRPr="00BA10C5" w:rsidRDefault="002942E2" w:rsidP="002942E2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BA10C5">
        <w:rPr>
          <w:rFonts w:ascii="Times New Roman" w:hAnsi="Times New Roman" w:cs="Times New Roman"/>
          <w:sz w:val="24"/>
          <w:szCs w:val="24"/>
          <w:u w:val="single"/>
        </w:rPr>
        <w:t>SUBSTITUTE TEACHER RESIGNATIONS</w:t>
      </w:r>
    </w:p>
    <w:p w:rsidR="002942E2" w:rsidRPr="00BA10C5" w:rsidRDefault="00BA10C5" w:rsidP="002942E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stover, Rebekah - Substitute Teacher -</w:t>
      </w:r>
      <w:r w:rsidR="002942E2" w:rsidRPr="00BA10C5">
        <w:rPr>
          <w:rFonts w:ascii="Times New Roman" w:hAnsi="Times New Roman" w:cs="Times New Roman"/>
          <w:sz w:val="24"/>
          <w:szCs w:val="24"/>
        </w:rPr>
        <w:t xml:space="preserve"> Effective 3/18/2025</w:t>
      </w:r>
    </w:p>
    <w:p w:rsidR="002942E2" w:rsidRPr="00BA10C5" w:rsidRDefault="002942E2" w:rsidP="002942E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2942E2" w:rsidRPr="00BA10C5" w:rsidRDefault="002942E2" w:rsidP="002942E2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BA10C5">
        <w:rPr>
          <w:rFonts w:ascii="Times New Roman" w:hAnsi="Times New Roman" w:cs="Times New Roman"/>
          <w:sz w:val="24"/>
          <w:szCs w:val="24"/>
          <w:u w:val="single"/>
        </w:rPr>
        <w:t>SUBSTITUTE TEACHER HIRES</w:t>
      </w:r>
    </w:p>
    <w:p w:rsidR="002942E2" w:rsidRPr="00BA10C5" w:rsidRDefault="00BA10C5" w:rsidP="002942E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derson, Danielle</w:t>
      </w:r>
      <w:r w:rsidR="002942E2" w:rsidRPr="00BA10C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- Substitute Teacher -</w:t>
      </w:r>
      <w:r w:rsidR="002942E2" w:rsidRPr="00BA10C5">
        <w:rPr>
          <w:rFonts w:ascii="Times New Roman" w:hAnsi="Times New Roman" w:cs="Times New Roman"/>
          <w:sz w:val="24"/>
          <w:szCs w:val="24"/>
        </w:rPr>
        <w:t xml:space="preserve"> Effective 3/6/2025</w:t>
      </w:r>
    </w:p>
    <w:p w:rsidR="002942E2" w:rsidRPr="00BA10C5" w:rsidRDefault="00BA10C5" w:rsidP="002942E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lier, Jonathan - Substitute Teacher -</w:t>
      </w:r>
      <w:r w:rsidR="002942E2" w:rsidRPr="00BA10C5">
        <w:rPr>
          <w:rFonts w:ascii="Times New Roman" w:hAnsi="Times New Roman" w:cs="Times New Roman"/>
          <w:sz w:val="24"/>
          <w:szCs w:val="24"/>
        </w:rPr>
        <w:t xml:space="preserve"> Effective 3/6/2025</w:t>
      </w:r>
    </w:p>
    <w:p w:rsidR="002942E2" w:rsidRPr="00BA10C5" w:rsidRDefault="00BA10C5" w:rsidP="002942E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abtree, Freya - Substitute Teacher -</w:t>
      </w:r>
      <w:r w:rsidR="002942E2" w:rsidRPr="00BA10C5">
        <w:rPr>
          <w:rFonts w:ascii="Times New Roman" w:hAnsi="Times New Roman" w:cs="Times New Roman"/>
          <w:sz w:val="24"/>
          <w:szCs w:val="24"/>
        </w:rPr>
        <w:t xml:space="preserve"> Effective 3/6/2025</w:t>
      </w:r>
    </w:p>
    <w:p w:rsidR="002942E2" w:rsidRPr="00BA10C5" w:rsidRDefault="00BA10C5" w:rsidP="002942E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ys, Dewey -</w:t>
      </w:r>
      <w:r w:rsidR="006B7502">
        <w:rPr>
          <w:rFonts w:ascii="Times New Roman" w:hAnsi="Times New Roman" w:cs="Times New Roman"/>
          <w:sz w:val="24"/>
          <w:szCs w:val="24"/>
        </w:rPr>
        <w:t xml:space="preserve"> Substitute Teacher -</w:t>
      </w:r>
      <w:r w:rsidR="002942E2" w:rsidRPr="00BA10C5">
        <w:rPr>
          <w:rFonts w:ascii="Times New Roman" w:hAnsi="Times New Roman" w:cs="Times New Roman"/>
          <w:sz w:val="24"/>
          <w:szCs w:val="24"/>
        </w:rPr>
        <w:t xml:space="preserve"> Effective 3/6/2025</w:t>
      </w:r>
    </w:p>
    <w:p w:rsidR="002942E2" w:rsidRPr="00BA10C5" w:rsidRDefault="002942E2" w:rsidP="002942E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A10C5">
        <w:rPr>
          <w:rFonts w:ascii="Times New Roman" w:hAnsi="Times New Roman" w:cs="Times New Roman"/>
          <w:sz w:val="24"/>
          <w:szCs w:val="24"/>
        </w:rPr>
        <w:t xml:space="preserve">Keys, </w:t>
      </w:r>
      <w:r w:rsidR="006B7502">
        <w:rPr>
          <w:rFonts w:ascii="Times New Roman" w:hAnsi="Times New Roman" w:cs="Times New Roman"/>
          <w:sz w:val="24"/>
          <w:szCs w:val="24"/>
        </w:rPr>
        <w:t>Patricia - Substitute Teacher -</w:t>
      </w:r>
      <w:r w:rsidRPr="00BA10C5">
        <w:rPr>
          <w:rFonts w:ascii="Times New Roman" w:hAnsi="Times New Roman" w:cs="Times New Roman"/>
          <w:sz w:val="24"/>
          <w:szCs w:val="24"/>
        </w:rPr>
        <w:t xml:space="preserve"> Effective 3/6/2025</w:t>
      </w:r>
    </w:p>
    <w:p w:rsidR="002942E2" w:rsidRPr="00BA10C5" w:rsidRDefault="006B7502" w:rsidP="002942E2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ascarella</w:t>
      </w:r>
      <w:proofErr w:type="spellEnd"/>
      <w:r>
        <w:rPr>
          <w:rFonts w:ascii="Times New Roman" w:hAnsi="Times New Roman" w:cs="Times New Roman"/>
          <w:sz w:val="24"/>
          <w:szCs w:val="24"/>
        </w:rPr>
        <w:t>, Bailey - Substitute Teacher -</w:t>
      </w:r>
      <w:r w:rsidR="002942E2" w:rsidRPr="00BA10C5">
        <w:rPr>
          <w:rFonts w:ascii="Times New Roman" w:hAnsi="Times New Roman" w:cs="Times New Roman"/>
          <w:sz w:val="24"/>
          <w:szCs w:val="24"/>
        </w:rPr>
        <w:t xml:space="preserve"> Effective 3/6/2025</w:t>
      </w:r>
    </w:p>
    <w:p w:rsidR="002942E2" w:rsidRPr="00BA10C5" w:rsidRDefault="006B7502" w:rsidP="002942E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wers, Chloe - Substitute Teacher -</w:t>
      </w:r>
      <w:r w:rsidR="002942E2" w:rsidRPr="00BA10C5">
        <w:rPr>
          <w:rFonts w:ascii="Times New Roman" w:hAnsi="Times New Roman" w:cs="Times New Roman"/>
          <w:sz w:val="24"/>
          <w:szCs w:val="24"/>
        </w:rPr>
        <w:t xml:space="preserve"> Effective 3/6/2025</w:t>
      </w:r>
    </w:p>
    <w:p w:rsidR="002942E2" w:rsidRPr="00BA10C5" w:rsidRDefault="006B7502" w:rsidP="002942E2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tricklin</w:t>
      </w:r>
      <w:proofErr w:type="spellEnd"/>
      <w:r>
        <w:rPr>
          <w:rFonts w:ascii="Times New Roman" w:hAnsi="Times New Roman" w:cs="Times New Roman"/>
          <w:sz w:val="24"/>
          <w:szCs w:val="24"/>
        </w:rPr>
        <w:t>, Sarah - Substitute Teacher -</w:t>
      </w:r>
      <w:r w:rsidR="002942E2" w:rsidRPr="00BA10C5">
        <w:rPr>
          <w:rFonts w:ascii="Times New Roman" w:hAnsi="Times New Roman" w:cs="Times New Roman"/>
          <w:sz w:val="24"/>
          <w:szCs w:val="24"/>
        </w:rPr>
        <w:t xml:space="preserve"> Effective 3/6/2025</w:t>
      </w:r>
    </w:p>
    <w:p w:rsidR="002942E2" w:rsidRPr="00BA10C5" w:rsidRDefault="006B7502" w:rsidP="002942E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lazquez, Michael -</w:t>
      </w:r>
      <w:r w:rsidR="002942E2" w:rsidRPr="00BA10C5">
        <w:rPr>
          <w:rFonts w:ascii="Times New Roman" w:hAnsi="Times New Roman" w:cs="Times New Roman"/>
          <w:sz w:val="24"/>
          <w:szCs w:val="24"/>
        </w:rPr>
        <w:t xml:space="preserve"> Substitute Teache</w:t>
      </w:r>
      <w:r>
        <w:rPr>
          <w:rFonts w:ascii="Times New Roman" w:hAnsi="Times New Roman" w:cs="Times New Roman"/>
          <w:sz w:val="24"/>
          <w:szCs w:val="24"/>
        </w:rPr>
        <w:t>r -</w:t>
      </w:r>
      <w:r w:rsidR="002942E2" w:rsidRPr="00BA10C5">
        <w:rPr>
          <w:rFonts w:ascii="Times New Roman" w:hAnsi="Times New Roman" w:cs="Times New Roman"/>
          <w:sz w:val="24"/>
          <w:szCs w:val="24"/>
        </w:rPr>
        <w:t xml:space="preserve"> Effective 3/6/2025</w:t>
      </w:r>
    </w:p>
    <w:p w:rsidR="002942E2" w:rsidRPr="00BA10C5" w:rsidRDefault="002942E2" w:rsidP="002942E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</w:rPr>
      </w:pPr>
    </w:p>
    <w:p w:rsidR="002942E2" w:rsidRPr="00BA10C5" w:rsidRDefault="002942E2" w:rsidP="002942E2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BA10C5">
        <w:rPr>
          <w:rFonts w:ascii="Times New Roman" w:hAnsi="Times New Roman" w:cs="Times New Roman"/>
          <w:sz w:val="24"/>
          <w:szCs w:val="24"/>
          <w:u w:val="single"/>
        </w:rPr>
        <w:t>SUBSTITUTE TEACHER TRANSFERS</w:t>
      </w:r>
    </w:p>
    <w:p w:rsidR="002942E2" w:rsidRPr="00BA10C5" w:rsidRDefault="002942E2" w:rsidP="002942E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A10C5">
        <w:rPr>
          <w:rFonts w:ascii="Times New Roman" w:hAnsi="Times New Roman" w:cs="Times New Roman"/>
          <w:sz w:val="24"/>
          <w:szCs w:val="24"/>
        </w:rPr>
        <w:t>Barkley, Kyler - Substitute IA to Substitute Teacher – Effective 3/3/25</w:t>
      </w:r>
    </w:p>
    <w:p w:rsidR="002942E2" w:rsidRPr="00BA10C5" w:rsidRDefault="002942E2" w:rsidP="002942E2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2942E2" w:rsidRPr="00BA10C5" w:rsidRDefault="002942E2" w:rsidP="002942E2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BA10C5">
        <w:rPr>
          <w:rFonts w:ascii="Times New Roman" w:hAnsi="Times New Roman" w:cs="Times New Roman"/>
          <w:sz w:val="24"/>
          <w:szCs w:val="24"/>
          <w:u w:val="single"/>
        </w:rPr>
        <w:t>SUBSTITUTE INSTRUCTIONAL ASSISTANT HIRES</w:t>
      </w:r>
    </w:p>
    <w:p w:rsidR="002942E2" w:rsidRPr="00BA10C5" w:rsidRDefault="002942E2" w:rsidP="002942E2">
      <w:pPr>
        <w:pStyle w:val="NormalWeb"/>
        <w:shd w:val="clear" w:color="auto" w:fill="FFFFFF"/>
        <w:spacing w:before="0" w:beforeAutospacing="0" w:after="0" w:afterAutospacing="0"/>
      </w:pPr>
      <w:proofErr w:type="spellStart"/>
      <w:r w:rsidRPr="00BA10C5">
        <w:t>Mingey</w:t>
      </w:r>
      <w:proofErr w:type="spellEnd"/>
      <w:r w:rsidRPr="00BA10C5">
        <w:t xml:space="preserve">, Seth </w:t>
      </w:r>
      <w:r w:rsidR="006B7502">
        <w:t>-</w:t>
      </w:r>
      <w:r w:rsidRPr="00BA10C5">
        <w:t xml:space="preserve"> Substitute IA– Effective 3/6/25</w:t>
      </w:r>
    </w:p>
    <w:p w:rsidR="002942E2" w:rsidRPr="00BA10C5" w:rsidRDefault="006B7502" w:rsidP="002942E2">
      <w:pPr>
        <w:pStyle w:val="NormalWeb"/>
        <w:shd w:val="clear" w:color="auto" w:fill="FFFFFF"/>
        <w:spacing w:before="0" w:beforeAutospacing="0" w:after="0" w:afterAutospacing="0"/>
      </w:pPr>
      <w:r>
        <w:t>Smith, Morgan -</w:t>
      </w:r>
      <w:r w:rsidR="002942E2" w:rsidRPr="00BA10C5">
        <w:t xml:space="preserve"> Substitute IA– Effective 3/6/25</w:t>
      </w:r>
    </w:p>
    <w:p w:rsidR="002942E2" w:rsidRPr="00BA10C5" w:rsidRDefault="002942E2" w:rsidP="00E36B04">
      <w:pPr>
        <w:spacing w:after="0"/>
        <w:rPr>
          <w:rFonts w:ascii="Times New Roman" w:hAnsi="Times New Roman" w:cs="Times New Roman"/>
          <w:bCs/>
        </w:rPr>
      </w:pPr>
    </w:p>
    <w:p w:rsidR="00E8431B" w:rsidRPr="00BA10C5" w:rsidRDefault="00790BE8" w:rsidP="006F5C6E">
      <w:pPr>
        <w:spacing w:after="0"/>
        <w:rPr>
          <w:rFonts w:ascii="Times New Roman" w:hAnsi="Times New Roman" w:cs="Times New Roman"/>
          <w:bCs/>
          <w:u w:val="single"/>
        </w:rPr>
      </w:pPr>
      <w:r w:rsidRPr="00BA10C5">
        <w:rPr>
          <w:rFonts w:ascii="Times New Roman" w:hAnsi="Times New Roman" w:cs="Times New Roman"/>
          <w:bCs/>
          <w:u w:val="single"/>
        </w:rPr>
        <w:t>E</w:t>
      </w:r>
      <w:r w:rsidR="006F5C6E" w:rsidRPr="00BA10C5">
        <w:rPr>
          <w:rFonts w:ascii="Times New Roman" w:hAnsi="Times New Roman" w:cs="Times New Roman"/>
          <w:bCs/>
          <w:u w:val="single"/>
        </w:rPr>
        <w:t>XTRA-CURRICULAR/PARAPROFESSIONAL HIRING</w:t>
      </w:r>
    </w:p>
    <w:p w:rsidR="003636AC" w:rsidRPr="00BA10C5" w:rsidRDefault="003636AC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Adams, Daniel – Asst. Wrestling Coach 50% – Central Hardin – Effective 02/14/2025</w:t>
      </w:r>
    </w:p>
    <w:p w:rsidR="00766CD8" w:rsidRPr="00BA10C5" w:rsidRDefault="00766CD8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Bryant, Emily – Asst. Softball Coach – Central Hardin – Effective 02/24/2025</w:t>
      </w:r>
    </w:p>
    <w:p w:rsidR="006E656E" w:rsidRPr="00BA10C5" w:rsidRDefault="006E656E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Dennis, Davis – MS Baseball Coach</w:t>
      </w:r>
      <w:r w:rsidR="004A6F30" w:rsidRPr="00BA10C5">
        <w:rPr>
          <w:rFonts w:ascii="Times New Roman" w:hAnsi="Times New Roman" w:cs="Times New Roman"/>
          <w:bCs/>
        </w:rPr>
        <w:t xml:space="preserve"> 60%</w:t>
      </w:r>
      <w:r w:rsidRPr="00BA10C5">
        <w:rPr>
          <w:rFonts w:ascii="Times New Roman" w:hAnsi="Times New Roman" w:cs="Times New Roman"/>
          <w:bCs/>
        </w:rPr>
        <w:t xml:space="preserve"> – West Hardin – Effective 02/14/2025</w:t>
      </w:r>
    </w:p>
    <w:p w:rsidR="00D25C7B" w:rsidRPr="00BA10C5" w:rsidRDefault="00D25C7B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BA10C5">
        <w:rPr>
          <w:rFonts w:ascii="Times New Roman" w:hAnsi="Times New Roman" w:cs="Times New Roman"/>
          <w:bCs/>
        </w:rPr>
        <w:t>Druckenmiller</w:t>
      </w:r>
      <w:proofErr w:type="spellEnd"/>
      <w:r w:rsidRPr="00BA10C5">
        <w:rPr>
          <w:rFonts w:ascii="Times New Roman" w:hAnsi="Times New Roman" w:cs="Times New Roman"/>
          <w:bCs/>
        </w:rPr>
        <w:t>, Christopher – Softball Head Coach – John Hardin – Effective 02/14/2025</w:t>
      </w:r>
    </w:p>
    <w:p w:rsidR="00267889" w:rsidRPr="00BA10C5" w:rsidRDefault="00766CD8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Hamilton, Randy—9</w:t>
      </w:r>
      <w:r w:rsidRPr="00BA10C5">
        <w:rPr>
          <w:rFonts w:ascii="Times New Roman" w:hAnsi="Times New Roman" w:cs="Times New Roman"/>
          <w:bCs/>
          <w:vertAlign w:val="superscript"/>
        </w:rPr>
        <w:t>th</w:t>
      </w:r>
      <w:r w:rsidRPr="00BA10C5">
        <w:rPr>
          <w:rFonts w:ascii="Times New Roman" w:hAnsi="Times New Roman" w:cs="Times New Roman"/>
          <w:bCs/>
        </w:rPr>
        <w:t xml:space="preserve"> Gr. Baseball Coach – North Hardin – Effective 01/28/2025</w:t>
      </w:r>
    </w:p>
    <w:p w:rsidR="00F85181" w:rsidRPr="00BA10C5" w:rsidRDefault="00F85181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 xml:space="preserve">Higdon-Burgess, Alec –Asst. Boys’ Track Coach 25% -- Central Hardin – </w:t>
      </w:r>
      <w:r w:rsidR="006B7502">
        <w:rPr>
          <w:rFonts w:ascii="Times New Roman" w:hAnsi="Times New Roman" w:cs="Times New Roman"/>
          <w:bCs/>
        </w:rPr>
        <w:t xml:space="preserve">Effective </w:t>
      </w:r>
      <w:bookmarkStart w:id="0" w:name="_GoBack"/>
      <w:bookmarkEnd w:id="0"/>
      <w:r w:rsidRPr="00BA10C5">
        <w:rPr>
          <w:rFonts w:ascii="Times New Roman" w:hAnsi="Times New Roman" w:cs="Times New Roman"/>
          <w:bCs/>
        </w:rPr>
        <w:t>03/17/2025</w:t>
      </w:r>
    </w:p>
    <w:p w:rsidR="00190BBC" w:rsidRPr="00BA10C5" w:rsidRDefault="00190BBC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Hightower, Taylor – 9</w:t>
      </w:r>
      <w:r w:rsidRPr="00BA10C5">
        <w:rPr>
          <w:rFonts w:ascii="Times New Roman" w:hAnsi="Times New Roman" w:cs="Times New Roman"/>
          <w:bCs/>
          <w:vertAlign w:val="superscript"/>
        </w:rPr>
        <w:t>th</w:t>
      </w:r>
      <w:r w:rsidRPr="00BA10C5">
        <w:rPr>
          <w:rFonts w:ascii="Times New Roman" w:hAnsi="Times New Roman" w:cs="Times New Roman"/>
          <w:bCs/>
        </w:rPr>
        <w:t xml:space="preserve"> Gr. Asst. Football Coach 50% -- Central Hardin – Effective 03/06/2025</w:t>
      </w:r>
    </w:p>
    <w:p w:rsidR="00766CD8" w:rsidRPr="00BA10C5" w:rsidRDefault="00766CD8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Partlo, Conner – MS Baseball Coach – West Hardin – Effective 02/27/2025</w:t>
      </w:r>
    </w:p>
    <w:p w:rsidR="00BA10C5" w:rsidRDefault="00BA10C5" w:rsidP="006F5C6E">
      <w:pPr>
        <w:spacing w:after="0"/>
        <w:rPr>
          <w:rFonts w:ascii="Times New Roman" w:hAnsi="Times New Roman" w:cs="Times New Roman"/>
          <w:bCs/>
          <w:u w:val="single"/>
        </w:rPr>
      </w:pPr>
    </w:p>
    <w:p w:rsidR="003441DD" w:rsidRPr="00BA10C5" w:rsidRDefault="006F5C6E" w:rsidP="006F5C6E">
      <w:pPr>
        <w:spacing w:after="0"/>
        <w:rPr>
          <w:rFonts w:ascii="Times New Roman" w:hAnsi="Times New Roman" w:cs="Times New Roman"/>
          <w:bCs/>
          <w:u w:val="single"/>
        </w:rPr>
      </w:pPr>
      <w:r w:rsidRPr="00BA10C5">
        <w:rPr>
          <w:rFonts w:ascii="Times New Roman" w:hAnsi="Times New Roman" w:cs="Times New Roman"/>
          <w:bCs/>
          <w:u w:val="single"/>
        </w:rPr>
        <w:t>EXTRA</w:t>
      </w:r>
      <w:r w:rsidR="00E82CB8" w:rsidRPr="00BA10C5">
        <w:rPr>
          <w:rFonts w:ascii="Times New Roman" w:hAnsi="Times New Roman" w:cs="Times New Roman"/>
          <w:bCs/>
          <w:u w:val="single"/>
        </w:rPr>
        <w:t>-</w:t>
      </w:r>
      <w:r w:rsidRPr="00BA10C5">
        <w:rPr>
          <w:rFonts w:ascii="Times New Roman" w:hAnsi="Times New Roman" w:cs="Times New Roman"/>
          <w:bCs/>
          <w:u w:val="single"/>
        </w:rPr>
        <w:t>CURRICULAR/PARAPROFESSIONAL RESIGNATIONS</w:t>
      </w:r>
      <w:r w:rsidR="000E1FE7" w:rsidRPr="00BA10C5">
        <w:rPr>
          <w:rFonts w:ascii="Times New Roman" w:hAnsi="Times New Roman" w:cs="Times New Roman"/>
          <w:bCs/>
          <w:u w:val="single"/>
        </w:rPr>
        <w:t>:</w:t>
      </w:r>
    </w:p>
    <w:p w:rsidR="00D512B9" w:rsidRPr="00BA10C5" w:rsidRDefault="00D512B9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BA10C5">
        <w:rPr>
          <w:rFonts w:ascii="Times New Roman" w:hAnsi="Times New Roman" w:cs="Times New Roman"/>
          <w:bCs/>
        </w:rPr>
        <w:t>Atcher</w:t>
      </w:r>
      <w:proofErr w:type="spellEnd"/>
      <w:r w:rsidRPr="00BA10C5">
        <w:rPr>
          <w:rFonts w:ascii="Times New Roman" w:hAnsi="Times New Roman" w:cs="Times New Roman"/>
          <w:bCs/>
        </w:rPr>
        <w:t>, Dana – Golf Coach #2 – North Hardin – Effective 02/26/2025</w:t>
      </w:r>
    </w:p>
    <w:p w:rsidR="006576B4" w:rsidRPr="00BA10C5" w:rsidRDefault="006576B4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Coleman, Jason – 9</w:t>
      </w:r>
      <w:r w:rsidRPr="00BA10C5">
        <w:rPr>
          <w:rFonts w:ascii="Times New Roman" w:hAnsi="Times New Roman" w:cs="Times New Roman"/>
          <w:bCs/>
          <w:vertAlign w:val="superscript"/>
        </w:rPr>
        <w:t>th</w:t>
      </w:r>
      <w:r w:rsidRPr="00BA10C5">
        <w:rPr>
          <w:rFonts w:ascii="Times New Roman" w:hAnsi="Times New Roman" w:cs="Times New Roman"/>
          <w:bCs/>
        </w:rPr>
        <w:t xml:space="preserve"> Gr. Football Coach – John Hardin – Effective 11/18/2024</w:t>
      </w:r>
    </w:p>
    <w:p w:rsidR="00044CF1" w:rsidRPr="00BA10C5" w:rsidRDefault="00044CF1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Geer, Austin – 8</w:t>
      </w:r>
      <w:r w:rsidRPr="00BA10C5">
        <w:rPr>
          <w:rFonts w:ascii="Times New Roman" w:hAnsi="Times New Roman" w:cs="Times New Roman"/>
          <w:bCs/>
          <w:vertAlign w:val="superscript"/>
        </w:rPr>
        <w:t>th</w:t>
      </w:r>
      <w:r w:rsidRPr="00BA10C5">
        <w:rPr>
          <w:rFonts w:ascii="Times New Roman" w:hAnsi="Times New Roman" w:cs="Times New Roman"/>
          <w:bCs/>
        </w:rPr>
        <w:t xml:space="preserve"> Gr. Boys’ Basketball</w:t>
      </w:r>
      <w:r w:rsidR="007830DE" w:rsidRPr="00BA10C5">
        <w:rPr>
          <w:rFonts w:ascii="Times New Roman" w:hAnsi="Times New Roman" w:cs="Times New Roman"/>
          <w:bCs/>
        </w:rPr>
        <w:t xml:space="preserve"> </w:t>
      </w:r>
      <w:r w:rsidR="002F263D" w:rsidRPr="00BA10C5">
        <w:rPr>
          <w:rFonts w:ascii="Times New Roman" w:hAnsi="Times New Roman" w:cs="Times New Roman"/>
          <w:bCs/>
        </w:rPr>
        <w:t>Coach –</w:t>
      </w:r>
      <w:r w:rsidRPr="00BA10C5">
        <w:rPr>
          <w:rFonts w:ascii="Times New Roman" w:hAnsi="Times New Roman" w:cs="Times New Roman"/>
          <w:bCs/>
        </w:rPr>
        <w:t xml:space="preserve"> North Middle – Effective 01/31/2025</w:t>
      </w:r>
    </w:p>
    <w:p w:rsidR="006F7D6E" w:rsidRPr="00BA10C5" w:rsidRDefault="006F7D6E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 xml:space="preserve">Hack, Corbin – Jr. Varsity Football Coach #1 </w:t>
      </w:r>
      <w:r w:rsidR="000E5E65" w:rsidRPr="00BA10C5">
        <w:rPr>
          <w:rFonts w:ascii="Times New Roman" w:hAnsi="Times New Roman" w:cs="Times New Roman"/>
          <w:bCs/>
        </w:rPr>
        <w:t>50% -- Central Hardin – Effective 02/19/2025</w:t>
      </w:r>
    </w:p>
    <w:p w:rsidR="000B7E88" w:rsidRPr="00BA10C5" w:rsidRDefault="000B7E88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BA10C5">
        <w:rPr>
          <w:rFonts w:ascii="Times New Roman" w:hAnsi="Times New Roman" w:cs="Times New Roman"/>
          <w:bCs/>
        </w:rPr>
        <w:t>Iler</w:t>
      </w:r>
      <w:proofErr w:type="spellEnd"/>
      <w:r w:rsidRPr="00BA10C5">
        <w:rPr>
          <w:rFonts w:ascii="Times New Roman" w:hAnsi="Times New Roman" w:cs="Times New Roman"/>
          <w:bCs/>
        </w:rPr>
        <w:t>, Shelby – Cheerleading Coach – West Hardin – Effective 02/28/2025</w:t>
      </w:r>
    </w:p>
    <w:p w:rsidR="00766CD8" w:rsidRPr="00BA10C5" w:rsidRDefault="00766CD8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Quaid, Garrett – 7</w:t>
      </w:r>
      <w:r w:rsidRPr="00BA10C5">
        <w:rPr>
          <w:rFonts w:ascii="Times New Roman" w:hAnsi="Times New Roman" w:cs="Times New Roman"/>
          <w:bCs/>
          <w:vertAlign w:val="superscript"/>
        </w:rPr>
        <w:t>th</w:t>
      </w:r>
      <w:r w:rsidRPr="00BA10C5">
        <w:rPr>
          <w:rFonts w:ascii="Times New Roman" w:hAnsi="Times New Roman" w:cs="Times New Roman"/>
          <w:bCs/>
        </w:rPr>
        <w:t xml:space="preserve"> &amp; 8</w:t>
      </w:r>
      <w:r w:rsidRPr="00BA10C5">
        <w:rPr>
          <w:rFonts w:ascii="Times New Roman" w:hAnsi="Times New Roman" w:cs="Times New Roman"/>
          <w:bCs/>
          <w:vertAlign w:val="superscript"/>
        </w:rPr>
        <w:t>th</w:t>
      </w:r>
      <w:r w:rsidRPr="00BA10C5">
        <w:rPr>
          <w:rFonts w:ascii="Times New Roman" w:hAnsi="Times New Roman" w:cs="Times New Roman"/>
          <w:bCs/>
        </w:rPr>
        <w:t xml:space="preserve"> Gr. Asst. Football Coach </w:t>
      </w:r>
      <w:r w:rsidR="00CC4C36" w:rsidRPr="00BA10C5">
        <w:rPr>
          <w:rFonts w:ascii="Times New Roman" w:hAnsi="Times New Roman" w:cs="Times New Roman"/>
          <w:bCs/>
        </w:rPr>
        <w:t>50% -</w:t>
      </w:r>
      <w:r w:rsidR="001D5E50" w:rsidRPr="00BA10C5">
        <w:rPr>
          <w:rFonts w:ascii="Times New Roman" w:hAnsi="Times New Roman" w:cs="Times New Roman"/>
          <w:bCs/>
        </w:rPr>
        <w:t>-</w:t>
      </w:r>
      <w:r w:rsidRPr="00BA10C5">
        <w:rPr>
          <w:rFonts w:ascii="Times New Roman" w:hAnsi="Times New Roman" w:cs="Times New Roman"/>
          <w:bCs/>
        </w:rPr>
        <w:t xml:space="preserve"> James T Alton – Effective 02/26/2025</w:t>
      </w:r>
    </w:p>
    <w:p w:rsidR="00766CD8" w:rsidRPr="00BA10C5" w:rsidRDefault="00766CD8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Jackson, Nathan – Asst. Varsity Football Coach</w:t>
      </w:r>
      <w:r w:rsidR="003048F8" w:rsidRPr="00BA10C5">
        <w:rPr>
          <w:rFonts w:ascii="Times New Roman" w:hAnsi="Times New Roman" w:cs="Times New Roman"/>
          <w:bCs/>
        </w:rPr>
        <w:t xml:space="preserve"> 80% --</w:t>
      </w:r>
      <w:r w:rsidRPr="00BA10C5">
        <w:rPr>
          <w:rFonts w:ascii="Times New Roman" w:hAnsi="Times New Roman" w:cs="Times New Roman"/>
          <w:bCs/>
        </w:rPr>
        <w:t xml:space="preserve"> Central Hardin – Effective 02/20/2025</w:t>
      </w:r>
    </w:p>
    <w:p w:rsidR="00077227" w:rsidRPr="00BA10C5" w:rsidRDefault="00077227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Snyder, Timothy – 3</w:t>
      </w:r>
      <w:r w:rsidRPr="00BA10C5">
        <w:rPr>
          <w:rFonts w:ascii="Times New Roman" w:hAnsi="Times New Roman" w:cs="Times New Roman"/>
          <w:bCs/>
          <w:vertAlign w:val="superscript"/>
        </w:rPr>
        <w:t>rd</w:t>
      </w:r>
      <w:r w:rsidRPr="00BA10C5">
        <w:rPr>
          <w:rFonts w:ascii="Times New Roman" w:hAnsi="Times New Roman" w:cs="Times New Roman"/>
          <w:bCs/>
        </w:rPr>
        <w:t xml:space="preserve"> Asst. Band Director – John Hardin – Effective 11/11/2024</w:t>
      </w:r>
    </w:p>
    <w:p w:rsidR="000F4D08" w:rsidRPr="00BA10C5" w:rsidRDefault="000F4D08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BA10C5">
        <w:rPr>
          <w:rFonts w:ascii="Times New Roman" w:hAnsi="Times New Roman" w:cs="Times New Roman"/>
          <w:bCs/>
        </w:rPr>
        <w:t>Tolson</w:t>
      </w:r>
      <w:proofErr w:type="spellEnd"/>
      <w:r w:rsidRPr="00BA10C5">
        <w:rPr>
          <w:rFonts w:ascii="Times New Roman" w:hAnsi="Times New Roman" w:cs="Times New Roman"/>
          <w:bCs/>
        </w:rPr>
        <w:t>, Zachary – MS Football Coach – James T Alton – Effective 02/19/2025</w:t>
      </w:r>
    </w:p>
    <w:p w:rsidR="00766CD8" w:rsidRPr="00BA10C5" w:rsidRDefault="00766CD8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BA10C5">
        <w:rPr>
          <w:rFonts w:ascii="Times New Roman" w:hAnsi="Times New Roman" w:cs="Times New Roman"/>
          <w:bCs/>
        </w:rPr>
        <w:t>Wibbels</w:t>
      </w:r>
      <w:proofErr w:type="spellEnd"/>
      <w:r w:rsidRPr="00BA10C5">
        <w:rPr>
          <w:rFonts w:ascii="Times New Roman" w:hAnsi="Times New Roman" w:cs="Times New Roman"/>
          <w:bCs/>
        </w:rPr>
        <w:t xml:space="preserve">, Damion – Jr. Varsity Football Coach #1 </w:t>
      </w:r>
      <w:r w:rsidR="000E5E65" w:rsidRPr="00BA10C5">
        <w:rPr>
          <w:rFonts w:ascii="Times New Roman" w:hAnsi="Times New Roman" w:cs="Times New Roman"/>
          <w:bCs/>
        </w:rPr>
        <w:t>50% --</w:t>
      </w:r>
      <w:r w:rsidRPr="00BA10C5">
        <w:rPr>
          <w:rFonts w:ascii="Times New Roman" w:hAnsi="Times New Roman" w:cs="Times New Roman"/>
          <w:bCs/>
        </w:rPr>
        <w:t xml:space="preserve"> Central Hardin – Effective 02/20/2025</w:t>
      </w:r>
    </w:p>
    <w:p w:rsidR="00766CD8" w:rsidRPr="00BA10C5" w:rsidRDefault="00405120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Williams, Joseph “Chad” – MS Asst. Football Coach 50% -- East Hardin – Effective 01/08/2025</w:t>
      </w:r>
    </w:p>
    <w:p w:rsidR="003720B1" w:rsidRPr="00BA10C5" w:rsidRDefault="007830DE" w:rsidP="006F5C6E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>Woodward, Ronald – 9</w:t>
      </w:r>
      <w:r w:rsidRPr="00BA10C5">
        <w:rPr>
          <w:rFonts w:ascii="Times New Roman" w:hAnsi="Times New Roman" w:cs="Times New Roman"/>
          <w:bCs/>
          <w:vertAlign w:val="superscript"/>
        </w:rPr>
        <w:t>th</w:t>
      </w:r>
      <w:r w:rsidRPr="00BA10C5">
        <w:rPr>
          <w:rFonts w:ascii="Times New Roman" w:hAnsi="Times New Roman" w:cs="Times New Roman"/>
          <w:bCs/>
        </w:rPr>
        <w:t xml:space="preserve"> Gr. Baseball Coach 80% -- John Hardin – Effective 03/11/2025</w:t>
      </w:r>
    </w:p>
    <w:p w:rsidR="007830DE" w:rsidRPr="00BA10C5" w:rsidRDefault="007830DE" w:rsidP="006F5C6E">
      <w:pPr>
        <w:spacing w:after="0"/>
        <w:rPr>
          <w:rFonts w:ascii="Times New Roman" w:hAnsi="Times New Roman" w:cs="Times New Roman"/>
          <w:bCs/>
        </w:rPr>
      </w:pPr>
    </w:p>
    <w:p w:rsidR="003720B1" w:rsidRPr="00BA10C5" w:rsidRDefault="003720B1" w:rsidP="003720B1">
      <w:pPr>
        <w:spacing w:after="0"/>
        <w:rPr>
          <w:rFonts w:ascii="Times New Roman" w:hAnsi="Times New Roman" w:cs="Times New Roman"/>
          <w:bCs/>
          <w:u w:val="single"/>
        </w:rPr>
      </w:pPr>
      <w:r w:rsidRPr="00BA10C5">
        <w:rPr>
          <w:rFonts w:ascii="Times New Roman" w:hAnsi="Times New Roman" w:cs="Times New Roman"/>
          <w:bCs/>
          <w:u w:val="single"/>
        </w:rPr>
        <w:lastRenderedPageBreak/>
        <w:t>EXTRA-CURRICULAR/PARAPROFESSIONAL TERMINATIONS:</w:t>
      </w:r>
    </w:p>
    <w:p w:rsidR="003720B1" w:rsidRPr="00BA10C5" w:rsidRDefault="003720B1" w:rsidP="003720B1">
      <w:pPr>
        <w:spacing w:after="0"/>
        <w:rPr>
          <w:rFonts w:ascii="Times New Roman" w:hAnsi="Times New Roman" w:cs="Times New Roman"/>
          <w:bCs/>
        </w:rPr>
      </w:pPr>
      <w:r w:rsidRPr="00BA10C5">
        <w:rPr>
          <w:rFonts w:ascii="Times New Roman" w:hAnsi="Times New Roman" w:cs="Times New Roman"/>
          <w:bCs/>
        </w:rPr>
        <w:t xml:space="preserve">Stockdale, Phillip </w:t>
      </w:r>
      <w:r w:rsidR="00AE5F56" w:rsidRPr="00BA10C5">
        <w:rPr>
          <w:rFonts w:ascii="Times New Roman" w:hAnsi="Times New Roman" w:cs="Times New Roman"/>
          <w:bCs/>
        </w:rPr>
        <w:t>–</w:t>
      </w:r>
      <w:r w:rsidRPr="00BA10C5">
        <w:rPr>
          <w:rFonts w:ascii="Times New Roman" w:hAnsi="Times New Roman" w:cs="Times New Roman"/>
          <w:bCs/>
        </w:rPr>
        <w:t xml:space="preserve"> </w:t>
      </w:r>
      <w:r w:rsidR="00AE5F56" w:rsidRPr="00BA10C5">
        <w:rPr>
          <w:rFonts w:ascii="Times New Roman" w:hAnsi="Times New Roman" w:cs="Times New Roman"/>
          <w:bCs/>
        </w:rPr>
        <w:t>Head Football Coach – Central Hardin – Effective 02/19/2025</w:t>
      </w:r>
    </w:p>
    <w:p w:rsidR="003720B1" w:rsidRPr="00BA10C5" w:rsidRDefault="003720B1" w:rsidP="006F5C6E">
      <w:pPr>
        <w:spacing w:after="0"/>
        <w:rPr>
          <w:rFonts w:ascii="Times New Roman" w:hAnsi="Times New Roman" w:cs="Times New Roman"/>
          <w:bCs/>
        </w:rPr>
      </w:pPr>
    </w:p>
    <w:sectPr w:rsidR="003720B1" w:rsidRPr="00BA10C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4984" w:rsidRDefault="00DA4984" w:rsidP="00B702A7">
      <w:pPr>
        <w:spacing w:after="0" w:line="240" w:lineRule="auto"/>
      </w:pPr>
      <w:r>
        <w:separator/>
      </w:r>
    </w:p>
  </w:endnote>
  <w:endnote w:type="continuationSeparator" w:id="0">
    <w:p w:rsidR="00DA4984" w:rsidRDefault="00DA4984" w:rsidP="00B702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4984" w:rsidRDefault="00DA4984" w:rsidP="00B702A7">
      <w:pPr>
        <w:spacing w:after="0" w:line="240" w:lineRule="auto"/>
      </w:pPr>
      <w:r>
        <w:separator/>
      </w:r>
    </w:p>
  </w:footnote>
  <w:footnote w:type="continuationSeparator" w:id="0">
    <w:p w:rsidR="00DA4984" w:rsidRDefault="00DA4984" w:rsidP="00B702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4984" w:rsidRPr="00345644" w:rsidRDefault="00DA4984" w:rsidP="00B702A7">
    <w:pPr>
      <w:pStyle w:val="Header"/>
      <w:jc w:val="center"/>
      <w:rPr>
        <w:rFonts w:ascii="Times New Roman" w:hAnsi="Times New Roman" w:cs="Times New Roman"/>
        <w:b/>
        <w:sz w:val="20"/>
        <w:szCs w:val="20"/>
      </w:rPr>
    </w:pPr>
    <w:r w:rsidRPr="00345644">
      <w:rPr>
        <w:rFonts w:ascii="Times New Roman" w:hAnsi="Times New Roman" w:cs="Times New Roman"/>
        <w:b/>
        <w:sz w:val="20"/>
        <w:szCs w:val="20"/>
      </w:rPr>
      <w:t>HARDIN COUNTY SCHOOLS</w:t>
    </w:r>
  </w:p>
  <w:p w:rsidR="00DA4984" w:rsidRPr="00345644" w:rsidRDefault="00DA4984" w:rsidP="00B702A7">
    <w:pPr>
      <w:pStyle w:val="Header"/>
      <w:jc w:val="center"/>
      <w:rPr>
        <w:rFonts w:ascii="Times New Roman" w:hAnsi="Times New Roman" w:cs="Times New Roman"/>
        <w:b/>
        <w:sz w:val="20"/>
        <w:szCs w:val="20"/>
      </w:rPr>
    </w:pPr>
    <w:r w:rsidRPr="00345644">
      <w:rPr>
        <w:rFonts w:ascii="Times New Roman" w:hAnsi="Times New Roman" w:cs="Times New Roman"/>
        <w:b/>
        <w:sz w:val="20"/>
        <w:szCs w:val="20"/>
      </w:rPr>
      <w:t>CERTIFIED PERSONNEL ACTIONS</w:t>
    </w:r>
  </w:p>
  <w:p w:rsidR="00DA4984" w:rsidRDefault="00DA498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MwNzc1tDQxMjQ3tTBU0lEKTi0uzszPAykwrAUALhwheSwAAAA="/>
  </w:docVars>
  <w:rsids>
    <w:rsidRoot w:val="006F5C6E"/>
    <w:rsid w:val="0000035E"/>
    <w:rsid w:val="00001CE8"/>
    <w:rsid w:val="00001FD6"/>
    <w:rsid w:val="00002FDB"/>
    <w:rsid w:val="00003105"/>
    <w:rsid w:val="000036BD"/>
    <w:rsid w:val="00006078"/>
    <w:rsid w:val="00007A49"/>
    <w:rsid w:val="0001099B"/>
    <w:rsid w:val="00010D80"/>
    <w:rsid w:val="00011CAB"/>
    <w:rsid w:val="00013A33"/>
    <w:rsid w:val="00016B4B"/>
    <w:rsid w:val="0001737F"/>
    <w:rsid w:val="00021C5C"/>
    <w:rsid w:val="00023B8E"/>
    <w:rsid w:val="00024DC6"/>
    <w:rsid w:val="00025178"/>
    <w:rsid w:val="0002780D"/>
    <w:rsid w:val="000279B0"/>
    <w:rsid w:val="000329A5"/>
    <w:rsid w:val="00035C88"/>
    <w:rsid w:val="00036DE6"/>
    <w:rsid w:val="0004041C"/>
    <w:rsid w:val="00041963"/>
    <w:rsid w:val="00041A6A"/>
    <w:rsid w:val="00042F07"/>
    <w:rsid w:val="0004414C"/>
    <w:rsid w:val="00044CF1"/>
    <w:rsid w:val="000510A9"/>
    <w:rsid w:val="000577DE"/>
    <w:rsid w:val="00057A56"/>
    <w:rsid w:val="0006241E"/>
    <w:rsid w:val="000642C0"/>
    <w:rsid w:val="00064308"/>
    <w:rsid w:val="00064B01"/>
    <w:rsid w:val="00067034"/>
    <w:rsid w:val="00071D7B"/>
    <w:rsid w:val="00072D18"/>
    <w:rsid w:val="00072F14"/>
    <w:rsid w:val="00073C50"/>
    <w:rsid w:val="00076A50"/>
    <w:rsid w:val="00077227"/>
    <w:rsid w:val="000777DE"/>
    <w:rsid w:val="0008134B"/>
    <w:rsid w:val="00082EAD"/>
    <w:rsid w:val="00084252"/>
    <w:rsid w:val="00085282"/>
    <w:rsid w:val="000877A5"/>
    <w:rsid w:val="00090F6F"/>
    <w:rsid w:val="00091773"/>
    <w:rsid w:val="000919BD"/>
    <w:rsid w:val="00094BFD"/>
    <w:rsid w:val="00096BFF"/>
    <w:rsid w:val="00097360"/>
    <w:rsid w:val="00097C0D"/>
    <w:rsid w:val="000A0005"/>
    <w:rsid w:val="000A44B0"/>
    <w:rsid w:val="000A45F8"/>
    <w:rsid w:val="000A532B"/>
    <w:rsid w:val="000A6645"/>
    <w:rsid w:val="000A6849"/>
    <w:rsid w:val="000B0FB2"/>
    <w:rsid w:val="000B1644"/>
    <w:rsid w:val="000B38F9"/>
    <w:rsid w:val="000B44B7"/>
    <w:rsid w:val="000B4D19"/>
    <w:rsid w:val="000B5285"/>
    <w:rsid w:val="000B563C"/>
    <w:rsid w:val="000B5E5F"/>
    <w:rsid w:val="000B66D2"/>
    <w:rsid w:val="000B6968"/>
    <w:rsid w:val="000B7E88"/>
    <w:rsid w:val="000C0F21"/>
    <w:rsid w:val="000C1B02"/>
    <w:rsid w:val="000C1F32"/>
    <w:rsid w:val="000C3818"/>
    <w:rsid w:val="000C4470"/>
    <w:rsid w:val="000C4785"/>
    <w:rsid w:val="000C480D"/>
    <w:rsid w:val="000C66DC"/>
    <w:rsid w:val="000C6FEE"/>
    <w:rsid w:val="000C78AF"/>
    <w:rsid w:val="000C7F93"/>
    <w:rsid w:val="000D04B3"/>
    <w:rsid w:val="000D07E7"/>
    <w:rsid w:val="000D17BA"/>
    <w:rsid w:val="000D31A7"/>
    <w:rsid w:val="000D53F9"/>
    <w:rsid w:val="000D5979"/>
    <w:rsid w:val="000D6DEE"/>
    <w:rsid w:val="000D7AE5"/>
    <w:rsid w:val="000E0971"/>
    <w:rsid w:val="000E16FD"/>
    <w:rsid w:val="000E1AC0"/>
    <w:rsid w:val="000E1FE7"/>
    <w:rsid w:val="000E2626"/>
    <w:rsid w:val="000E52B5"/>
    <w:rsid w:val="000E5E65"/>
    <w:rsid w:val="000F28C0"/>
    <w:rsid w:val="000F4D08"/>
    <w:rsid w:val="000F563E"/>
    <w:rsid w:val="000F68AA"/>
    <w:rsid w:val="00101D15"/>
    <w:rsid w:val="0010212D"/>
    <w:rsid w:val="00102BC0"/>
    <w:rsid w:val="001036BE"/>
    <w:rsid w:val="00104E61"/>
    <w:rsid w:val="001052BE"/>
    <w:rsid w:val="00106399"/>
    <w:rsid w:val="0010681C"/>
    <w:rsid w:val="00107527"/>
    <w:rsid w:val="001102C1"/>
    <w:rsid w:val="0011036D"/>
    <w:rsid w:val="001138A1"/>
    <w:rsid w:val="00113B70"/>
    <w:rsid w:val="00114A58"/>
    <w:rsid w:val="00114DBD"/>
    <w:rsid w:val="001159C1"/>
    <w:rsid w:val="001162D3"/>
    <w:rsid w:val="001214EB"/>
    <w:rsid w:val="00122082"/>
    <w:rsid w:val="001246F2"/>
    <w:rsid w:val="00125E71"/>
    <w:rsid w:val="00125FE9"/>
    <w:rsid w:val="00130537"/>
    <w:rsid w:val="00132220"/>
    <w:rsid w:val="00132B2B"/>
    <w:rsid w:val="00132E85"/>
    <w:rsid w:val="00133121"/>
    <w:rsid w:val="00134A73"/>
    <w:rsid w:val="0013575D"/>
    <w:rsid w:val="00136373"/>
    <w:rsid w:val="0013692E"/>
    <w:rsid w:val="0013756F"/>
    <w:rsid w:val="00141D87"/>
    <w:rsid w:val="0014551C"/>
    <w:rsid w:val="00147019"/>
    <w:rsid w:val="00150F29"/>
    <w:rsid w:val="00151C63"/>
    <w:rsid w:val="001528C4"/>
    <w:rsid w:val="00154279"/>
    <w:rsid w:val="0015641E"/>
    <w:rsid w:val="00156FAC"/>
    <w:rsid w:val="00160419"/>
    <w:rsid w:val="00161226"/>
    <w:rsid w:val="00166EAF"/>
    <w:rsid w:val="001702E0"/>
    <w:rsid w:val="001705AF"/>
    <w:rsid w:val="0017566B"/>
    <w:rsid w:val="0017611F"/>
    <w:rsid w:val="001763FC"/>
    <w:rsid w:val="00177080"/>
    <w:rsid w:val="00177A52"/>
    <w:rsid w:val="00177BF1"/>
    <w:rsid w:val="001800E0"/>
    <w:rsid w:val="001807C0"/>
    <w:rsid w:val="0018161E"/>
    <w:rsid w:val="001820E7"/>
    <w:rsid w:val="00182155"/>
    <w:rsid w:val="001837D6"/>
    <w:rsid w:val="00187FCB"/>
    <w:rsid w:val="00190B5B"/>
    <w:rsid w:val="00190BBC"/>
    <w:rsid w:val="00193BB4"/>
    <w:rsid w:val="00193DAD"/>
    <w:rsid w:val="001942E7"/>
    <w:rsid w:val="001944FB"/>
    <w:rsid w:val="00195438"/>
    <w:rsid w:val="00195C21"/>
    <w:rsid w:val="00196A7A"/>
    <w:rsid w:val="00196E5D"/>
    <w:rsid w:val="00197F37"/>
    <w:rsid w:val="001A0324"/>
    <w:rsid w:val="001A14C4"/>
    <w:rsid w:val="001A16C8"/>
    <w:rsid w:val="001A227E"/>
    <w:rsid w:val="001A2868"/>
    <w:rsid w:val="001A4C9D"/>
    <w:rsid w:val="001A79D0"/>
    <w:rsid w:val="001B0B0B"/>
    <w:rsid w:val="001B1079"/>
    <w:rsid w:val="001B11F6"/>
    <w:rsid w:val="001B2185"/>
    <w:rsid w:val="001B526A"/>
    <w:rsid w:val="001B6443"/>
    <w:rsid w:val="001C21AF"/>
    <w:rsid w:val="001C2952"/>
    <w:rsid w:val="001C6503"/>
    <w:rsid w:val="001C69BA"/>
    <w:rsid w:val="001D194E"/>
    <w:rsid w:val="001D1B2A"/>
    <w:rsid w:val="001D3926"/>
    <w:rsid w:val="001D3EB1"/>
    <w:rsid w:val="001D5213"/>
    <w:rsid w:val="001D529F"/>
    <w:rsid w:val="001D5E50"/>
    <w:rsid w:val="001D5FFC"/>
    <w:rsid w:val="001D627C"/>
    <w:rsid w:val="001E0598"/>
    <w:rsid w:val="001E2CAD"/>
    <w:rsid w:val="001E2D2F"/>
    <w:rsid w:val="001E2E75"/>
    <w:rsid w:val="001E3A9B"/>
    <w:rsid w:val="001E5783"/>
    <w:rsid w:val="001E6230"/>
    <w:rsid w:val="001E63E7"/>
    <w:rsid w:val="001E7B8D"/>
    <w:rsid w:val="001F0C67"/>
    <w:rsid w:val="001F1001"/>
    <w:rsid w:val="001F18AE"/>
    <w:rsid w:val="001F4519"/>
    <w:rsid w:val="001F5417"/>
    <w:rsid w:val="001F5799"/>
    <w:rsid w:val="001F789D"/>
    <w:rsid w:val="001F7AC5"/>
    <w:rsid w:val="0020001B"/>
    <w:rsid w:val="00200204"/>
    <w:rsid w:val="0020059F"/>
    <w:rsid w:val="002022BF"/>
    <w:rsid w:val="0020282F"/>
    <w:rsid w:val="00202C43"/>
    <w:rsid w:val="0021189F"/>
    <w:rsid w:val="002119EE"/>
    <w:rsid w:val="00211D84"/>
    <w:rsid w:val="0021265A"/>
    <w:rsid w:val="00212743"/>
    <w:rsid w:val="00213D0A"/>
    <w:rsid w:val="00214CEF"/>
    <w:rsid w:val="00214EB5"/>
    <w:rsid w:val="00215AD0"/>
    <w:rsid w:val="00217145"/>
    <w:rsid w:val="002177FE"/>
    <w:rsid w:val="002209C7"/>
    <w:rsid w:val="00220E8D"/>
    <w:rsid w:val="00222F93"/>
    <w:rsid w:val="00224A01"/>
    <w:rsid w:val="002252A0"/>
    <w:rsid w:val="002318C9"/>
    <w:rsid w:val="0023252F"/>
    <w:rsid w:val="00235B9F"/>
    <w:rsid w:val="00235F6A"/>
    <w:rsid w:val="00237580"/>
    <w:rsid w:val="00237BDB"/>
    <w:rsid w:val="00242143"/>
    <w:rsid w:val="00243A73"/>
    <w:rsid w:val="0024454D"/>
    <w:rsid w:val="00250375"/>
    <w:rsid w:val="00250A96"/>
    <w:rsid w:val="002533CF"/>
    <w:rsid w:val="00253967"/>
    <w:rsid w:val="00254C89"/>
    <w:rsid w:val="00256788"/>
    <w:rsid w:val="00257C0D"/>
    <w:rsid w:val="00260410"/>
    <w:rsid w:val="002604AB"/>
    <w:rsid w:val="00260DE3"/>
    <w:rsid w:val="00262245"/>
    <w:rsid w:val="002633E0"/>
    <w:rsid w:val="00263483"/>
    <w:rsid w:val="00264129"/>
    <w:rsid w:val="0026569C"/>
    <w:rsid w:val="00267889"/>
    <w:rsid w:val="002705B5"/>
    <w:rsid w:val="00271CD4"/>
    <w:rsid w:val="00272596"/>
    <w:rsid w:val="002740DF"/>
    <w:rsid w:val="00274165"/>
    <w:rsid w:val="00277D95"/>
    <w:rsid w:val="00281C95"/>
    <w:rsid w:val="00282234"/>
    <w:rsid w:val="00282DA3"/>
    <w:rsid w:val="00283402"/>
    <w:rsid w:val="0028368E"/>
    <w:rsid w:val="00285C81"/>
    <w:rsid w:val="002873B9"/>
    <w:rsid w:val="002902EF"/>
    <w:rsid w:val="0029044A"/>
    <w:rsid w:val="00291473"/>
    <w:rsid w:val="0029161A"/>
    <w:rsid w:val="00292175"/>
    <w:rsid w:val="002942E2"/>
    <w:rsid w:val="00294E90"/>
    <w:rsid w:val="00295C0C"/>
    <w:rsid w:val="00296B80"/>
    <w:rsid w:val="002972B3"/>
    <w:rsid w:val="002979BC"/>
    <w:rsid w:val="002979CD"/>
    <w:rsid w:val="002A27F4"/>
    <w:rsid w:val="002A3A69"/>
    <w:rsid w:val="002A5DA9"/>
    <w:rsid w:val="002A6599"/>
    <w:rsid w:val="002A67E1"/>
    <w:rsid w:val="002A799C"/>
    <w:rsid w:val="002B1CC2"/>
    <w:rsid w:val="002B1F1A"/>
    <w:rsid w:val="002B2DC7"/>
    <w:rsid w:val="002B35CD"/>
    <w:rsid w:val="002B4548"/>
    <w:rsid w:val="002B511C"/>
    <w:rsid w:val="002B532B"/>
    <w:rsid w:val="002B572C"/>
    <w:rsid w:val="002B7161"/>
    <w:rsid w:val="002B7CBC"/>
    <w:rsid w:val="002C2F63"/>
    <w:rsid w:val="002C36D7"/>
    <w:rsid w:val="002C469C"/>
    <w:rsid w:val="002C4C7D"/>
    <w:rsid w:val="002C4FFA"/>
    <w:rsid w:val="002C521B"/>
    <w:rsid w:val="002C6756"/>
    <w:rsid w:val="002C694F"/>
    <w:rsid w:val="002C720F"/>
    <w:rsid w:val="002D1903"/>
    <w:rsid w:val="002D273B"/>
    <w:rsid w:val="002D4D41"/>
    <w:rsid w:val="002D5052"/>
    <w:rsid w:val="002D7F0B"/>
    <w:rsid w:val="002E00C5"/>
    <w:rsid w:val="002E0175"/>
    <w:rsid w:val="002E0C45"/>
    <w:rsid w:val="002E0F49"/>
    <w:rsid w:val="002E13A1"/>
    <w:rsid w:val="002E1528"/>
    <w:rsid w:val="002E2E98"/>
    <w:rsid w:val="002E31CB"/>
    <w:rsid w:val="002E44AA"/>
    <w:rsid w:val="002E63BA"/>
    <w:rsid w:val="002E6F34"/>
    <w:rsid w:val="002E7B27"/>
    <w:rsid w:val="002E7ED6"/>
    <w:rsid w:val="002F06D1"/>
    <w:rsid w:val="002F263D"/>
    <w:rsid w:val="002F31D7"/>
    <w:rsid w:val="002F35E5"/>
    <w:rsid w:val="002F36ED"/>
    <w:rsid w:val="002F7F9B"/>
    <w:rsid w:val="002F7FAD"/>
    <w:rsid w:val="00300D1F"/>
    <w:rsid w:val="00300EE1"/>
    <w:rsid w:val="00302214"/>
    <w:rsid w:val="00304561"/>
    <w:rsid w:val="003048F8"/>
    <w:rsid w:val="003058FB"/>
    <w:rsid w:val="003059C2"/>
    <w:rsid w:val="00305D29"/>
    <w:rsid w:val="0030614D"/>
    <w:rsid w:val="003064E3"/>
    <w:rsid w:val="003076CD"/>
    <w:rsid w:val="00310336"/>
    <w:rsid w:val="0031101A"/>
    <w:rsid w:val="0031179E"/>
    <w:rsid w:val="003122CE"/>
    <w:rsid w:val="00312BA0"/>
    <w:rsid w:val="00314132"/>
    <w:rsid w:val="00314546"/>
    <w:rsid w:val="003162ED"/>
    <w:rsid w:val="00316AD5"/>
    <w:rsid w:val="003240B7"/>
    <w:rsid w:val="003249EC"/>
    <w:rsid w:val="00325083"/>
    <w:rsid w:val="00325747"/>
    <w:rsid w:val="00326090"/>
    <w:rsid w:val="003262ED"/>
    <w:rsid w:val="00327A6A"/>
    <w:rsid w:val="00330CD3"/>
    <w:rsid w:val="003311ED"/>
    <w:rsid w:val="0033410A"/>
    <w:rsid w:val="00334DD2"/>
    <w:rsid w:val="003361F5"/>
    <w:rsid w:val="00337583"/>
    <w:rsid w:val="00337DDC"/>
    <w:rsid w:val="00341F0A"/>
    <w:rsid w:val="00342F33"/>
    <w:rsid w:val="00342F60"/>
    <w:rsid w:val="00343243"/>
    <w:rsid w:val="0034341E"/>
    <w:rsid w:val="003441DD"/>
    <w:rsid w:val="00344930"/>
    <w:rsid w:val="00344DE6"/>
    <w:rsid w:val="0034572A"/>
    <w:rsid w:val="00346E36"/>
    <w:rsid w:val="00347C68"/>
    <w:rsid w:val="00354F37"/>
    <w:rsid w:val="0035562F"/>
    <w:rsid w:val="003577B6"/>
    <w:rsid w:val="00357DD4"/>
    <w:rsid w:val="00360A96"/>
    <w:rsid w:val="00360D62"/>
    <w:rsid w:val="0036119A"/>
    <w:rsid w:val="003636AC"/>
    <w:rsid w:val="00366FE4"/>
    <w:rsid w:val="00370B1F"/>
    <w:rsid w:val="00370C26"/>
    <w:rsid w:val="003720B1"/>
    <w:rsid w:val="00372C88"/>
    <w:rsid w:val="0037480D"/>
    <w:rsid w:val="00374949"/>
    <w:rsid w:val="00374A67"/>
    <w:rsid w:val="00376812"/>
    <w:rsid w:val="00380449"/>
    <w:rsid w:val="003808CB"/>
    <w:rsid w:val="00380E7A"/>
    <w:rsid w:val="003819CF"/>
    <w:rsid w:val="003830E4"/>
    <w:rsid w:val="00383D34"/>
    <w:rsid w:val="00384D38"/>
    <w:rsid w:val="00385218"/>
    <w:rsid w:val="003861DD"/>
    <w:rsid w:val="0038637D"/>
    <w:rsid w:val="00386ED3"/>
    <w:rsid w:val="003876DC"/>
    <w:rsid w:val="00387830"/>
    <w:rsid w:val="00387843"/>
    <w:rsid w:val="00387F2D"/>
    <w:rsid w:val="00391C23"/>
    <w:rsid w:val="003929A6"/>
    <w:rsid w:val="00392A1F"/>
    <w:rsid w:val="0039372B"/>
    <w:rsid w:val="003971C1"/>
    <w:rsid w:val="00397D8B"/>
    <w:rsid w:val="003A0C7A"/>
    <w:rsid w:val="003A15AB"/>
    <w:rsid w:val="003A2B9A"/>
    <w:rsid w:val="003A42CC"/>
    <w:rsid w:val="003A4EB4"/>
    <w:rsid w:val="003A6814"/>
    <w:rsid w:val="003A71D6"/>
    <w:rsid w:val="003B0391"/>
    <w:rsid w:val="003B065D"/>
    <w:rsid w:val="003B0DBC"/>
    <w:rsid w:val="003B169E"/>
    <w:rsid w:val="003B37CC"/>
    <w:rsid w:val="003B3CB3"/>
    <w:rsid w:val="003B557C"/>
    <w:rsid w:val="003C037D"/>
    <w:rsid w:val="003C1555"/>
    <w:rsid w:val="003C18B9"/>
    <w:rsid w:val="003C34C0"/>
    <w:rsid w:val="003C3ED1"/>
    <w:rsid w:val="003C4197"/>
    <w:rsid w:val="003C5B92"/>
    <w:rsid w:val="003C6382"/>
    <w:rsid w:val="003C773F"/>
    <w:rsid w:val="003C798B"/>
    <w:rsid w:val="003D0999"/>
    <w:rsid w:val="003D144D"/>
    <w:rsid w:val="003D287E"/>
    <w:rsid w:val="003D4480"/>
    <w:rsid w:val="003D4C1F"/>
    <w:rsid w:val="003D4FB3"/>
    <w:rsid w:val="003D64FD"/>
    <w:rsid w:val="003D7427"/>
    <w:rsid w:val="003E0B43"/>
    <w:rsid w:val="003E0F50"/>
    <w:rsid w:val="003E2FB1"/>
    <w:rsid w:val="003E45D4"/>
    <w:rsid w:val="003E5333"/>
    <w:rsid w:val="003E6404"/>
    <w:rsid w:val="003F1086"/>
    <w:rsid w:val="003F242E"/>
    <w:rsid w:val="003F263D"/>
    <w:rsid w:val="003F2FDA"/>
    <w:rsid w:val="003F31F4"/>
    <w:rsid w:val="003F53B9"/>
    <w:rsid w:val="0040131A"/>
    <w:rsid w:val="004016C4"/>
    <w:rsid w:val="0040247F"/>
    <w:rsid w:val="0040301E"/>
    <w:rsid w:val="004039C7"/>
    <w:rsid w:val="00405120"/>
    <w:rsid w:val="00405218"/>
    <w:rsid w:val="00405E73"/>
    <w:rsid w:val="00410130"/>
    <w:rsid w:val="00411950"/>
    <w:rsid w:val="0041259B"/>
    <w:rsid w:val="00412BAF"/>
    <w:rsid w:val="0041395E"/>
    <w:rsid w:val="0041448A"/>
    <w:rsid w:val="00415A66"/>
    <w:rsid w:val="00416DB3"/>
    <w:rsid w:val="00416F47"/>
    <w:rsid w:val="00417FA2"/>
    <w:rsid w:val="0042020F"/>
    <w:rsid w:val="00420F32"/>
    <w:rsid w:val="00421B10"/>
    <w:rsid w:val="004223A0"/>
    <w:rsid w:val="00422944"/>
    <w:rsid w:val="004239F7"/>
    <w:rsid w:val="00425FCA"/>
    <w:rsid w:val="00426DED"/>
    <w:rsid w:val="0042729D"/>
    <w:rsid w:val="00427407"/>
    <w:rsid w:val="00431D93"/>
    <w:rsid w:val="00434C21"/>
    <w:rsid w:val="00436019"/>
    <w:rsid w:val="00437234"/>
    <w:rsid w:val="00437799"/>
    <w:rsid w:val="00437F7A"/>
    <w:rsid w:val="004406CD"/>
    <w:rsid w:val="00441D6C"/>
    <w:rsid w:val="00443CEB"/>
    <w:rsid w:val="00444423"/>
    <w:rsid w:val="00447AD5"/>
    <w:rsid w:val="00451205"/>
    <w:rsid w:val="00451B79"/>
    <w:rsid w:val="00451D9B"/>
    <w:rsid w:val="00453714"/>
    <w:rsid w:val="004538CF"/>
    <w:rsid w:val="0045574D"/>
    <w:rsid w:val="0045627C"/>
    <w:rsid w:val="0045630B"/>
    <w:rsid w:val="00460036"/>
    <w:rsid w:val="0046144F"/>
    <w:rsid w:val="00462775"/>
    <w:rsid w:val="004636A9"/>
    <w:rsid w:val="00463B6D"/>
    <w:rsid w:val="004642C3"/>
    <w:rsid w:val="00465646"/>
    <w:rsid w:val="004665C8"/>
    <w:rsid w:val="00466F42"/>
    <w:rsid w:val="004679EE"/>
    <w:rsid w:val="00470FAB"/>
    <w:rsid w:val="00472B46"/>
    <w:rsid w:val="004733EF"/>
    <w:rsid w:val="00473F16"/>
    <w:rsid w:val="00474028"/>
    <w:rsid w:val="004746FB"/>
    <w:rsid w:val="00476684"/>
    <w:rsid w:val="0047698A"/>
    <w:rsid w:val="0048041B"/>
    <w:rsid w:val="0048316C"/>
    <w:rsid w:val="0048387E"/>
    <w:rsid w:val="00484857"/>
    <w:rsid w:val="00486F97"/>
    <w:rsid w:val="00487880"/>
    <w:rsid w:val="00490770"/>
    <w:rsid w:val="00490B0B"/>
    <w:rsid w:val="0049224D"/>
    <w:rsid w:val="004957D0"/>
    <w:rsid w:val="00496C0C"/>
    <w:rsid w:val="004A0F07"/>
    <w:rsid w:val="004A2C32"/>
    <w:rsid w:val="004A42B1"/>
    <w:rsid w:val="004A4659"/>
    <w:rsid w:val="004A4CC7"/>
    <w:rsid w:val="004A51C9"/>
    <w:rsid w:val="004A5B37"/>
    <w:rsid w:val="004A6F30"/>
    <w:rsid w:val="004A7746"/>
    <w:rsid w:val="004B00A5"/>
    <w:rsid w:val="004B13D7"/>
    <w:rsid w:val="004B2DF1"/>
    <w:rsid w:val="004B3E87"/>
    <w:rsid w:val="004B46C7"/>
    <w:rsid w:val="004B631B"/>
    <w:rsid w:val="004B66EB"/>
    <w:rsid w:val="004C18E4"/>
    <w:rsid w:val="004C2318"/>
    <w:rsid w:val="004C3138"/>
    <w:rsid w:val="004C6D9E"/>
    <w:rsid w:val="004D0D98"/>
    <w:rsid w:val="004D14CD"/>
    <w:rsid w:val="004D2117"/>
    <w:rsid w:val="004D2BF4"/>
    <w:rsid w:val="004D3890"/>
    <w:rsid w:val="004D46DE"/>
    <w:rsid w:val="004D51D5"/>
    <w:rsid w:val="004D6CC0"/>
    <w:rsid w:val="004D76CB"/>
    <w:rsid w:val="004E00D7"/>
    <w:rsid w:val="004E1D8F"/>
    <w:rsid w:val="004E2017"/>
    <w:rsid w:val="004E20E4"/>
    <w:rsid w:val="004E3FE6"/>
    <w:rsid w:val="004E4417"/>
    <w:rsid w:val="004E45C2"/>
    <w:rsid w:val="004E59C4"/>
    <w:rsid w:val="004E7C11"/>
    <w:rsid w:val="004F0024"/>
    <w:rsid w:val="004F3641"/>
    <w:rsid w:val="004F371F"/>
    <w:rsid w:val="004F4F20"/>
    <w:rsid w:val="004F5933"/>
    <w:rsid w:val="004F6434"/>
    <w:rsid w:val="004F654F"/>
    <w:rsid w:val="004F7527"/>
    <w:rsid w:val="00502561"/>
    <w:rsid w:val="005028B2"/>
    <w:rsid w:val="00505A5B"/>
    <w:rsid w:val="0050627C"/>
    <w:rsid w:val="00510954"/>
    <w:rsid w:val="00510A10"/>
    <w:rsid w:val="00511523"/>
    <w:rsid w:val="00512654"/>
    <w:rsid w:val="0051362B"/>
    <w:rsid w:val="0051453B"/>
    <w:rsid w:val="00514F2C"/>
    <w:rsid w:val="00515C5A"/>
    <w:rsid w:val="00516B12"/>
    <w:rsid w:val="00520088"/>
    <w:rsid w:val="00522634"/>
    <w:rsid w:val="00522B32"/>
    <w:rsid w:val="005242C5"/>
    <w:rsid w:val="00526172"/>
    <w:rsid w:val="00526484"/>
    <w:rsid w:val="00526CD2"/>
    <w:rsid w:val="00531673"/>
    <w:rsid w:val="005350AC"/>
    <w:rsid w:val="00536E2F"/>
    <w:rsid w:val="00540C92"/>
    <w:rsid w:val="0054192E"/>
    <w:rsid w:val="00544E8B"/>
    <w:rsid w:val="00546A4C"/>
    <w:rsid w:val="00547AED"/>
    <w:rsid w:val="005512E3"/>
    <w:rsid w:val="00554016"/>
    <w:rsid w:val="005547F9"/>
    <w:rsid w:val="00554CF6"/>
    <w:rsid w:val="00556E07"/>
    <w:rsid w:val="00561946"/>
    <w:rsid w:val="0056205F"/>
    <w:rsid w:val="005638E7"/>
    <w:rsid w:val="00564F5F"/>
    <w:rsid w:val="005656E7"/>
    <w:rsid w:val="00567CF2"/>
    <w:rsid w:val="00571956"/>
    <w:rsid w:val="005721A1"/>
    <w:rsid w:val="0057278E"/>
    <w:rsid w:val="005758AE"/>
    <w:rsid w:val="00576117"/>
    <w:rsid w:val="00576934"/>
    <w:rsid w:val="005770A0"/>
    <w:rsid w:val="00577517"/>
    <w:rsid w:val="00577F5B"/>
    <w:rsid w:val="00580A20"/>
    <w:rsid w:val="0058287E"/>
    <w:rsid w:val="00582FB9"/>
    <w:rsid w:val="0058394B"/>
    <w:rsid w:val="00584158"/>
    <w:rsid w:val="0058431A"/>
    <w:rsid w:val="005948F4"/>
    <w:rsid w:val="00596083"/>
    <w:rsid w:val="005970FF"/>
    <w:rsid w:val="005A00AB"/>
    <w:rsid w:val="005A011B"/>
    <w:rsid w:val="005A1E5D"/>
    <w:rsid w:val="005A3491"/>
    <w:rsid w:val="005A626C"/>
    <w:rsid w:val="005A727A"/>
    <w:rsid w:val="005B1C9E"/>
    <w:rsid w:val="005B24E7"/>
    <w:rsid w:val="005B279C"/>
    <w:rsid w:val="005B3303"/>
    <w:rsid w:val="005B3CCB"/>
    <w:rsid w:val="005B4C97"/>
    <w:rsid w:val="005B74D4"/>
    <w:rsid w:val="005C0A7F"/>
    <w:rsid w:val="005C12A4"/>
    <w:rsid w:val="005C411F"/>
    <w:rsid w:val="005C52C3"/>
    <w:rsid w:val="005C5618"/>
    <w:rsid w:val="005D2E46"/>
    <w:rsid w:val="005D3084"/>
    <w:rsid w:val="005D5029"/>
    <w:rsid w:val="005D757D"/>
    <w:rsid w:val="005E29D6"/>
    <w:rsid w:val="005E39A1"/>
    <w:rsid w:val="005E3A82"/>
    <w:rsid w:val="005E4230"/>
    <w:rsid w:val="005E73E4"/>
    <w:rsid w:val="005F1B21"/>
    <w:rsid w:val="005F2E83"/>
    <w:rsid w:val="005F4E8A"/>
    <w:rsid w:val="005F574A"/>
    <w:rsid w:val="005F596E"/>
    <w:rsid w:val="005F6EEB"/>
    <w:rsid w:val="00603340"/>
    <w:rsid w:val="00604565"/>
    <w:rsid w:val="00604D8C"/>
    <w:rsid w:val="0060537A"/>
    <w:rsid w:val="0060619C"/>
    <w:rsid w:val="00606248"/>
    <w:rsid w:val="00610162"/>
    <w:rsid w:val="00612255"/>
    <w:rsid w:val="00613337"/>
    <w:rsid w:val="00613B4F"/>
    <w:rsid w:val="00614E95"/>
    <w:rsid w:val="00615B0A"/>
    <w:rsid w:val="0061700C"/>
    <w:rsid w:val="00617FA5"/>
    <w:rsid w:val="00623E60"/>
    <w:rsid w:val="00624984"/>
    <w:rsid w:val="00631024"/>
    <w:rsid w:val="006317C8"/>
    <w:rsid w:val="00631820"/>
    <w:rsid w:val="00632ADD"/>
    <w:rsid w:val="006331F8"/>
    <w:rsid w:val="00633BAD"/>
    <w:rsid w:val="00633E41"/>
    <w:rsid w:val="00634530"/>
    <w:rsid w:val="0063496A"/>
    <w:rsid w:val="0063577A"/>
    <w:rsid w:val="00635AB5"/>
    <w:rsid w:val="006361C4"/>
    <w:rsid w:val="00637A27"/>
    <w:rsid w:val="00640424"/>
    <w:rsid w:val="006408F4"/>
    <w:rsid w:val="00640D1D"/>
    <w:rsid w:val="006412EC"/>
    <w:rsid w:val="00642000"/>
    <w:rsid w:val="0064271C"/>
    <w:rsid w:val="006437F8"/>
    <w:rsid w:val="00645165"/>
    <w:rsid w:val="006456F5"/>
    <w:rsid w:val="00645E33"/>
    <w:rsid w:val="00646093"/>
    <w:rsid w:val="00646931"/>
    <w:rsid w:val="0065148D"/>
    <w:rsid w:val="0065152C"/>
    <w:rsid w:val="0065709F"/>
    <w:rsid w:val="006576B4"/>
    <w:rsid w:val="006576CD"/>
    <w:rsid w:val="0066016E"/>
    <w:rsid w:val="00661E32"/>
    <w:rsid w:val="00665CC7"/>
    <w:rsid w:val="00666A3E"/>
    <w:rsid w:val="00671B5F"/>
    <w:rsid w:val="00672ABD"/>
    <w:rsid w:val="00672D0E"/>
    <w:rsid w:val="00681033"/>
    <w:rsid w:val="006823D1"/>
    <w:rsid w:val="00682805"/>
    <w:rsid w:val="0068320C"/>
    <w:rsid w:val="00683502"/>
    <w:rsid w:val="006845F0"/>
    <w:rsid w:val="00685A8A"/>
    <w:rsid w:val="00685FED"/>
    <w:rsid w:val="00686470"/>
    <w:rsid w:val="0069273A"/>
    <w:rsid w:val="00692D99"/>
    <w:rsid w:val="00693515"/>
    <w:rsid w:val="006939A1"/>
    <w:rsid w:val="006975AC"/>
    <w:rsid w:val="006A17D7"/>
    <w:rsid w:val="006A22BE"/>
    <w:rsid w:val="006A289C"/>
    <w:rsid w:val="006A59D6"/>
    <w:rsid w:val="006B03E2"/>
    <w:rsid w:val="006B2290"/>
    <w:rsid w:val="006B2E7E"/>
    <w:rsid w:val="006B31EC"/>
    <w:rsid w:val="006B344F"/>
    <w:rsid w:val="006B3B0A"/>
    <w:rsid w:val="006B3C08"/>
    <w:rsid w:val="006B4E2F"/>
    <w:rsid w:val="006B5387"/>
    <w:rsid w:val="006B5EF8"/>
    <w:rsid w:val="006B660B"/>
    <w:rsid w:val="006B7502"/>
    <w:rsid w:val="006B7E0C"/>
    <w:rsid w:val="006C131D"/>
    <w:rsid w:val="006C1F0C"/>
    <w:rsid w:val="006C26CB"/>
    <w:rsid w:val="006C2779"/>
    <w:rsid w:val="006C3495"/>
    <w:rsid w:val="006C41D7"/>
    <w:rsid w:val="006C48E7"/>
    <w:rsid w:val="006C636F"/>
    <w:rsid w:val="006C682D"/>
    <w:rsid w:val="006C78AE"/>
    <w:rsid w:val="006D00B5"/>
    <w:rsid w:val="006D1299"/>
    <w:rsid w:val="006D24D2"/>
    <w:rsid w:val="006D3358"/>
    <w:rsid w:val="006D7EB6"/>
    <w:rsid w:val="006E16F6"/>
    <w:rsid w:val="006E1A20"/>
    <w:rsid w:val="006E21E1"/>
    <w:rsid w:val="006E378B"/>
    <w:rsid w:val="006E48D2"/>
    <w:rsid w:val="006E656E"/>
    <w:rsid w:val="006F29FD"/>
    <w:rsid w:val="006F3C96"/>
    <w:rsid w:val="006F3E88"/>
    <w:rsid w:val="006F48F6"/>
    <w:rsid w:val="006F5C6E"/>
    <w:rsid w:val="006F773E"/>
    <w:rsid w:val="006F7D6E"/>
    <w:rsid w:val="0070007C"/>
    <w:rsid w:val="00700F20"/>
    <w:rsid w:val="0070148D"/>
    <w:rsid w:val="00701FC9"/>
    <w:rsid w:val="00702036"/>
    <w:rsid w:val="00702789"/>
    <w:rsid w:val="007048AE"/>
    <w:rsid w:val="00706C81"/>
    <w:rsid w:val="007110A9"/>
    <w:rsid w:val="0071233B"/>
    <w:rsid w:val="00713CB7"/>
    <w:rsid w:val="00715728"/>
    <w:rsid w:val="00715816"/>
    <w:rsid w:val="00716011"/>
    <w:rsid w:val="007164FE"/>
    <w:rsid w:val="00717913"/>
    <w:rsid w:val="00722625"/>
    <w:rsid w:val="00724D1D"/>
    <w:rsid w:val="00725213"/>
    <w:rsid w:val="00726149"/>
    <w:rsid w:val="007262F7"/>
    <w:rsid w:val="00727A5D"/>
    <w:rsid w:val="00730132"/>
    <w:rsid w:val="00732D70"/>
    <w:rsid w:val="007337D4"/>
    <w:rsid w:val="00736E95"/>
    <w:rsid w:val="007376DC"/>
    <w:rsid w:val="00737A3F"/>
    <w:rsid w:val="00737FAB"/>
    <w:rsid w:val="0074446B"/>
    <w:rsid w:val="00744D20"/>
    <w:rsid w:val="00744F26"/>
    <w:rsid w:val="007459DA"/>
    <w:rsid w:val="00751253"/>
    <w:rsid w:val="00751DE3"/>
    <w:rsid w:val="00752E7D"/>
    <w:rsid w:val="00753AC0"/>
    <w:rsid w:val="00753CDF"/>
    <w:rsid w:val="00754C79"/>
    <w:rsid w:val="00760653"/>
    <w:rsid w:val="00760A8E"/>
    <w:rsid w:val="00760E3D"/>
    <w:rsid w:val="00761916"/>
    <w:rsid w:val="0076312F"/>
    <w:rsid w:val="00763972"/>
    <w:rsid w:val="00765B1A"/>
    <w:rsid w:val="00765D30"/>
    <w:rsid w:val="00766CD8"/>
    <w:rsid w:val="00770174"/>
    <w:rsid w:val="0077107E"/>
    <w:rsid w:val="00771CBF"/>
    <w:rsid w:val="00771CF7"/>
    <w:rsid w:val="007725C7"/>
    <w:rsid w:val="00772C90"/>
    <w:rsid w:val="00772DCF"/>
    <w:rsid w:val="00773144"/>
    <w:rsid w:val="00774403"/>
    <w:rsid w:val="007748EC"/>
    <w:rsid w:val="00774E52"/>
    <w:rsid w:val="00775B56"/>
    <w:rsid w:val="00775FDC"/>
    <w:rsid w:val="0077641A"/>
    <w:rsid w:val="00780A32"/>
    <w:rsid w:val="00781A03"/>
    <w:rsid w:val="007830DE"/>
    <w:rsid w:val="00783368"/>
    <w:rsid w:val="007833A9"/>
    <w:rsid w:val="00783B86"/>
    <w:rsid w:val="00786789"/>
    <w:rsid w:val="0078710A"/>
    <w:rsid w:val="00790BE8"/>
    <w:rsid w:val="007913EB"/>
    <w:rsid w:val="0079351B"/>
    <w:rsid w:val="0079370F"/>
    <w:rsid w:val="00795506"/>
    <w:rsid w:val="007955C8"/>
    <w:rsid w:val="00797F9B"/>
    <w:rsid w:val="007A28E1"/>
    <w:rsid w:val="007A3549"/>
    <w:rsid w:val="007A3924"/>
    <w:rsid w:val="007A7362"/>
    <w:rsid w:val="007B0289"/>
    <w:rsid w:val="007B0BF9"/>
    <w:rsid w:val="007B120C"/>
    <w:rsid w:val="007B1451"/>
    <w:rsid w:val="007B17E6"/>
    <w:rsid w:val="007B1962"/>
    <w:rsid w:val="007B1AE1"/>
    <w:rsid w:val="007B24B6"/>
    <w:rsid w:val="007B294E"/>
    <w:rsid w:val="007B3DEC"/>
    <w:rsid w:val="007B4001"/>
    <w:rsid w:val="007B4A3A"/>
    <w:rsid w:val="007B4D13"/>
    <w:rsid w:val="007B4FDA"/>
    <w:rsid w:val="007C1A9E"/>
    <w:rsid w:val="007C261D"/>
    <w:rsid w:val="007C32F6"/>
    <w:rsid w:val="007D1065"/>
    <w:rsid w:val="007D1567"/>
    <w:rsid w:val="007D2631"/>
    <w:rsid w:val="007D367E"/>
    <w:rsid w:val="007D4204"/>
    <w:rsid w:val="007D4327"/>
    <w:rsid w:val="007D4495"/>
    <w:rsid w:val="007D540C"/>
    <w:rsid w:val="007D5960"/>
    <w:rsid w:val="007D5EA1"/>
    <w:rsid w:val="007D67CC"/>
    <w:rsid w:val="007D7D0F"/>
    <w:rsid w:val="007E24C8"/>
    <w:rsid w:val="007E2BB5"/>
    <w:rsid w:val="007E37E6"/>
    <w:rsid w:val="007E3BA5"/>
    <w:rsid w:val="007E417A"/>
    <w:rsid w:val="007E448B"/>
    <w:rsid w:val="007E4736"/>
    <w:rsid w:val="007E6DCA"/>
    <w:rsid w:val="007F0038"/>
    <w:rsid w:val="007F0C4F"/>
    <w:rsid w:val="007F18E6"/>
    <w:rsid w:val="007F202A"/>
    <w:rsid w:val="007F4608"/>
    <w:rsid w:val="007F4869"/>
    <w:rsid w:val="007F5ED3"/>
    <w:rsid w:val="007F68DC"/>
    <w:rsid w:val="007F6957"/>
    <w:rsid w:val="008001A9"/>
    <w:rsid w:val="00801222"/>
    <w:rsid w:val="0080186A"/>
    <w:rsid w:val="0080198E"/>
    <w:rsid w:val="00801D7E"/>
    <w:rsid w:val="00803059"/>
    <w:rsid w:val="00803325"/>
    <w:rsid w:val="008042F4"/>
    <w:rsid w:val="0080572F"/>
    <w:rsid w:val="0080771B"/>
    <w:rsid w:val="00807E90"/>
    <w:rsid w:val="008100D3"/>
    <w:rsid w:val="008116F0"/>
    <w:rsid w:val="008134B3"/>
    <w:rsid w:val="00816F7E"/>
    <w:rsid w:val="008208EA"/>
    <w:rsid w:val="00822713"/>
    <w:rsid w:val="008252CB"/>
    <w:rsid w:val="00827BE6"/>
    <w:rsid w:val="00830133"/>
    <w:rsid w:val="0083029D"/>
    <w:rsid w:val="00831A7F"/>
    <w:rsid w:val="008326FD"/>
    <w:rsid w:val="008339C0"/>
    <w:rsid w:val="008358B0"/>
    <w:rsid w:val="00837072"/>
    <w:rsid w:val="00837DA6"/>
    <w:rsid w:val="00837F62"/>
    <w:rsid w:val="00840337"/>
    <w:rsid w:val="008405E4"/>
    <w:rsid w:val="00840665"/>
    <w:rsid w:val="00840FB2"/>
    <w:rsid w:val="00845167"/>
    <w:rsid w:val="008479FF"/>
    <w:rsid w:val="0085031A"/>
    <w:rsid w:val="00850965"/>
    <w:rsid w:val="008510DF"/>
    <w:rsid w:val="008520FB"/>
    <w:rsid w:val="0085252A"/>
    <w:rsid w:val="00852A01"/>
    <w:rsid w:val="00853581"/>
    <w:rsid w:val="00854723"/>
    <w:rsid w:val="008551ED"/>
    <w:rsid w:val="00856357"/>
    <w:rsid w:val="008568A6"/>
    <w:rsid w:val="0086222D"/>
    <w:rsid w:val="0086477B"/>
    <w:rsid w:val="00865E33"/>
    <w:rsid w:val="008660E3"/>
    <w:rsid w:val="008662A7"/>
    <w:rsid w:val="0086792F"/>
    <w:rsid w:val="00867B22"/>
    <w:rsid w:val="0087126E"/>
    <w:rsid w:val="0087214B"/>
    <w:rsid w:val="00873FF3"/>
    <w:rsid w:val="008757CA"/>
    <w:rsid w:val="00876751"/>
    <w:rsid w:val="00876CAC"/>
    <w:rsid w:val="00877D39"/>
    <w:rsid w:val="008822AD"/>
    <w:rsid w:val="008824E7"/>
    <w:rsid w:val="008844DD"/>
    <w:rsid w:val="00884DF6"/>
    <w:rsid w:val="008856FA"/>
    <w:rsid w:val="0088683B"/>
    <w:rsid w:val="008870E5"/>
    <w:rsid w:val="00891988"/>
    <w:rsid w:val="0089457A"/>
    <w:rsid w:val="008946FD"/>
    <w:rsid w:val="00895E2B"/>
    <w:rsid w:val="00896258"/>
    <w:rsid w:val="008A096F"/>
    <w:rsid w:val="008A0AE1"/>
    <w:rsid w:val="008A203F"/>
    <w:rsid w:val="008A2221"/>
    <w:rsid w:val="008A295B"/>
    <w:rsid w:val="008A29F1"/>
    <w:rsid w:val="008A40A0"/>
    <w:rsid w:val="008A576C"/>
    <w:rsid w:val="008A6C2E"/>
    <w:rsid w:val="008A7342"/>
    <w:rsid w:val="008A73BC"/>
    <w:rsid w:val="008A797D"/>
    <w:rsid w:val="008B07B8"/>
    <w:rsid w:val="008B111D"/>
    <w:rsid w:val="008B30C1"/>
    <w:rsid w:val="008C056D"/>
    <w:rsid w:val="008C2299"/>
    <w:rsid w:val="008C2725"/>
    <w:rsid w:val="008C2DD7"/>
    <w:rsid w:val="008C2DF8"/>
    <w:rsid w:val="008C2E95"/>
    <w:rsid w:val="008C53EC"/>
    <w:rsid w:val="008C6657"/>
    <w:rsid w:val="008C6B89"/>
    <w:rsid w:val="008C79E3"/>
    <w:rsid w:val="008C7CA3"/>
    <w:rsid w:val="008D0B51"/>
    <w:rsid w:val="008D1050"/>
    <w:rsid w:val="008D26B4"/>
    <w:rsid w:val="008D2A0E"/>
    <w:rsid w:val="008D3123"/>
    <w:rsid w:val="008D3A6E"/>
    <w:rsid w:val="008D42C5"/>
    <w:rsid w:val="008D5382"/>
    <w:rsid w:val="008E068C"/>
    <w:rsid w:val="008E125C"/>
    <w:rsid w:val="008E1299"/>
    <w:rsid w:val="008E4411"/>
    <w:rsid w:val="008E59D8"/>
    <w:rsid w:val="008E6A16"/>
    <w:rsid w:val="008E73D6"/>
    <w:rsid w:val="008E7D0E"/>
    <w:rsid w:val="008F2FAF"/>
    <w:rsid w:val="008F3BE4"/>
    <w:rsid w:val="008F4AB7"/>
    <w:rsid w:val="008F4AE8"/>
    <w:rsid w:val="008F527A"/>
    <w:rsid w:val="008F5999"/>
    <w:rsid w:val="008F63E2"/>
    <w:rsid w:val="008F69BF"/>
    <w:rsid w:val="008F6AFD"/>
    <w:rsid w:val="008F6CEA"/>
    <w:rsid w:val="008F7068"/>
    <w:rsid w:val="008F7698"/>
    <w:rsid w:val="00900E63"/>
    <w:rsid w:val="0090181C"/>
    <w:rsid w:val="00903A10"/>
    <w:rsid w:val="00903F49"/>
    <w:rsid w:val="009062EA"/>
    <w:rsid w:val="00906EA4"/>
    <w:rsid w:val="00907371"/>
    <w:rsid w:val="00910025"/>
    <w:rsid w:val="00910940"/>
    <w:rsid w:val="00912500"/>
    <w:rsid w:val="00913E83"/>
    <w:rsid w:val="00913F8C"/>
    <w:rsid w:val="0091507F"/>
    <w:rsid w:val="00916933"/>
    <w:rsid w:val="00916B69"/>
    <w:rsid w:val="00922554"/>
    <w:rsid w:val="00922624"/>
    <w:rsid w:val="009244F0"/>
    <w:rsid w:val="009259F4"/>
    <w:rsid w:val="00925B53"/>
    <w:rsid w:val="00926128"/>
    <w:rsid w:val="009278ED"/>
    <w:rsid w:val="00931369"/>
    <w:rsid w:val="00932971"/>
    <w:rsid w:val="00937C58"/>
    <w:rsid w:val="0094039C"/>
    <w:rsid w:val="00940726"/>
    <w:rsid w:val="00941D2D"/>
    <w:rsid w:val="00941F6C"/>
    <w:rsid w:val="00942A29"/>
    <w:rsid w:val="00943256"/>
    <w:rsid w:val="00944195"/>
    <w:rsid w:val="0094468E"/>
    <w:rsid w:val="009452A2"/>
    <w:rsid w:val="00945665"/>
    <w:rsid w:val="00946A22"/>
    <w:rsid w:val="0095051B"/>
    <w:rsid w:val="00951922"/>
    <w:rsid w:val="009536C6"/>
    <w:rsid w:val="00954E9F"/>
    <w:rsid w:val="00957661"/>
    <w:rsid w:val="009577FE"/>
    <w:rsid w:val="00960FA6"/>
    <w:rsid w:val="00963A97"/>
    <w:rsid w:val="00964947"/>
    <w:rsid w:val="00964F68"/>
    <w:rsid w:val="009667EE"/>
    <w:rsid w:val="00966A4A"/>
    <w:rsid w:val="00970505"/>
    <w:rsid w:val="00971BE9"/>
    <w:rsid w:val="00971F17"/>
    <w:rsid w:val="00973993"/>
    <w:rsid w:val="00973F73"/>
    <w:rsid w:val="009749C4"/>
    <w:rsid w:val="00974FA6"/>
    <w:rsid w:val="00975631"/>
    <w:rsid w:val="009775B6"/>
    <w:rsid w:val="009809DF"/>
    <w:rsid w:val="00981458"/>
    <w:rsid w:val="009825DA"/>
    <w:rsid w:val="00982FC9"/>
    <w:rsid w:val="00984B54"/>
    <w:rsid w:val="00984C3E"/>
    <w:rsid w:val="00984F56"/>
    <w:rsid w:val="00985714"/>
    <w:rsid w:val="0098715F"/>
    <w:rsid w:val="00987FA1"/>
    <w:rsid w:val="00990B40"/>
    <w:rsid w:val="00994031"/>
    <w:rsid w:val="009940DE"/>
    <w:rsid w:val="009940E1"/>
    <w:rsid w:val="0099428D"/>
    <w:rsid w:val="00995626"/>
    <w:rsid w:val="0099689D"/>
    <w:rsid w:val="00997B72"/>
    <w:rsid w:val="009A0EDB"/>
    <w:rsid w:val="009A16C8"/>
    <w:rsid w:val="009A184B"/>
    <w:rsid w:val="009A206D"/>
    <w:rsid w:val="009A36AC"/>
    <w:rsid w:val="009A6F6B"/>
    <w:rsid w:val="009A7854"/>
    <w:rsid w:val="009A7FED"/>
    <w:rsid w:val="009B0441"/>
    <w:rsid w:val="009B2556"/>
    <w:rsid w:val="009B26E8"/>
    <w:rsid w:val="009B3D14"/>
    <w:rsid w:val="009B45CD"/>
    <w:rsid w:val="009B4C22"/>
    <w:rsid w:val="009C60AB"/>
    <w:rsid w:val="009C6689"/>
    <w:rsid w:val="009C71D3"/>
    <w:rsid w:val="009C7AB5"/>
    <w:rsid w:val="009D0174"/>
    <w:rsid w:val="009D03BC"/>
    <w:rsid w:val="009D097D"/>
    <w:rsid w:val="009D1474"/>
    <w:rsid w:val="009D1D4F"/>
    <w:rsid w:val="009D3187"/>
    <w:rsid w:val="009D4CF5"/>
    <w:rsid w:val="009D4FFD"/>
    <w:rsid w:val="009D54F2"/>
    <w:rsid w:val="009D6052"/>
    <w:rsid w:val="009D7961"/>
    <w:rsid w:val="009D7EF0"/>
    <w:rsid w:val="009E0665"/>
    <w:rsid w:val="009E0B4F"/>
    <w:rsid w:val="009E3B5F"/>
    <w:rsid w:val="009E3D25"/>
    <w:rsid w:val="009E4095"/>
    <w:rsid w:val="009E43C4"/>
    <w:rsid w:val="009E704C"/>
    <w:rsid w:val="009E70C2"/>
    <w:rsid w:val="009F131B"/>
    <w:rsid w:val="009F1993"/>
    <w:rsid w:val="009F1C0F"/>
    <w:rsid w:val="009F4A76"/>
    <w:rsid w:val="009F55F8"/>
    <w:rsid w:val="009F621D"/>
    <w:rsid w:val="009F62A3"/>
    <w:rsid w:val="009F6CA9"/>
    <w:rsid w:val="00A04FD1"/>
    <w:rsid w:val="00A06755"/>
    <w:rsid w:val="00A1009E"/>
    <w:rsid w:val="00A10566"/>
    <w:rsid w:val="00A1082D"/>
    <w:rsid w:val="00A1381D"/>
    <w:rsid w:val="00A13C38"/>
    <w:rsid w:val="00A1452E"/>
    <w:rsid w:val="00A220C8"/>
    <w:rsid w:val="00A2270A"/>
    <w:rsid w:val="00A230F3"/>
    <w:rsid w:val="00A235D4"/>
    <w:rsid w:val="00A25DEE"/>
    <w:rsid w:val="00A2600D"/>
    <w:rsid w:val="00A27F03"/>
    <w:rsid w:val="00A3082C"/>
    <w:rsid w:val="00A319EF"/>
    <w:rsid w:val="00A32C45"/>
    <w:rsid w:val="00A339A8"/>
    <w:rsid w:val="00A3486C"/>
    <w:rsid w:val="00A3636E"/>
    <w:rsid w:val="00A40D96"/>
    <w:rsid w:val="00A42D7B"/>
    <w:rsid w:val="00A43CC1"/>
    <w:rsid w:val="00A440C5"/>
    <w:rsid w:val="00A44566"/>
    <w:rsid w:val="00A460D4"/>
    <w:rsid w:val="00A46D12"/>
    <w:rsid w:val="00A46E0B"/>
    <w:rsid w:val="00A506E2"/>
    <w:rsid w:val="00A51EF4"/>
    <w:rsid w:val="00A54AC4"/>
    <w:rsid w:val="00A54CE0"/>
    <w:rsid w:val="00A562F4"/>
    <w:rsid w:val="00A564A2"/>
    <w:rsid w:val="00A56941"/>
    <w:rsid w:val="00A56D00"/>
    <w:rsid w:val="00A60419"/>
    <w:rsid w:val="00A616E4"/>
    <w:rsid w:val="00A62C66"/>
    <w:rsid w:val="00A700BA"/>
    <w:rsid w:val="00A72A12"/>
    <w:rsid w:val="00A737E3"/>
    <w:rsid w:val="00A75112"/>
    <w:rsid w:val="00A80642"/>
    <w:rsid w:val="00A8133C"/>
    <w:rsid w:val="00A82B33"/>
    <w:rsid w:val="00A8455C"/>
    <w:rsid w:val="00A84833"/>
    <w:rsid w:val="00A87307"/>
    <w:rsid w:val="00A914C0"/>
    <w:rsid w:val="00A939A7"/>
    <w:rsid w:val="00A94A6E"/>
    <w:rsid w:val="00A9512E"/>
    <w:rsid w:val="00A96A59"/>
    <w:rsid w:val="00A97A81"/>
    <w:rsid w:val="00AA0BA3"/>
    <w:rsid w:val="00AA13A2"/>
    <w:rsid w:val="00AA235C"/>
    <w:rsid w:val="00AA298B"/>
    <w:rsid w:val="00AA2F33"/>
    <w:rsid w:val="00AA3AB9"/>
    <w:rsid w:val="00AA42EE"/>
    <w:rsid w:val="00AA4AD7"/>
    <w:rsid w:val="00AA5533"/>
    <w:rsid w:val="00AA7C41"/>
    <w:rsid w:val="00AB12F7"/>
    <w:rsid w:val="00AB16D1"/>
    <w:rsid w:val="00AB2924"/>
    <w:rsid w:val="00AB361F"/>
    <w:rsid w:val="00AB6A13"/>
    <w:rsid w:val="00AC018F"/>
    <w:rsid w:val="00AC02A1"/>
    <w:rsid w:val="00AC11B1"/>
    <w:rsid w:val="00AC2788"/>
    <w:rsid w:val="00AC2C98"/>
    <w:rsid w:val="00AC40B3"/>
    <w:rsid w:val="00AC45A7"/>
    <w:rsid w:val="00AC49CD"/>
    <w:rsid w:val="00AC604B"/>
    <w:rsid w:val="00AD0705"/>
    <w:rsid w:val="00AD09F3"/>
    <w:rsid w:val="00AD0A90"/>
    <w:rsid w:val="00AD2022"/>
    <w:rsid w:val="00AD509A"/>
    <w:rsid w:val="00AD57F0"/>
    <w:rsid w:val="00AD613B"/>
    <w:rsid w:val="00AD7168"/>
    <w:rsid w:val="00AE1435"/>
    <w:rsid w:val="00AE161B"/>
    <w:rsid w:val="00AE1C43"/>
    <w:rsid w:val="00AE32CE"/>
    <w:rsid w:val="00AE5F56"/>
    <w:rsid w:val="00AE682C"/>
    <w:rsid w:val="00AE7047"/>
    <w:rsid w:val="00AF1C15"/>
    <w:rsid w:val="00AF3CE5"/>
    <w:rsid w:val="00AF652D"/>
    <w:rsid w:val="00B02ECD"/>
    <w:rsid w:val="00B03215"/>
    <w:rsid w:val="00B03673"/>
    <w:rsid w:val="00B037E9"/>
    <w:rsid w:val="00B03FF9"/>
    <w:rsid w:val="00B13ACF"/>
    <w:rsid w:val="00B13E15"/>
    <w:rsid w:val="00B1436E"/>
    <w:rsid w:val="00B1609D"/>
    <w:rsid w:val="00B1794F"/>
    <w:rsid w:val="00B21A62"/>
    <w:rsid w:val="00B21FA2"/>
    <w:rsid w:val="00B2204C"/>
    <w:rsid w:val="00B23BC0"/>
    <w:rsid w:val="00B255BD"/>
    <w:rsid w:val="00B26F78"/>
    <w:rsid w:val="00B3045B"/>
    <w:rsid w:val="00B305E1"/>
    <w:rsid w:val="00B31077"/>
    <w:rsid w:val="00B31A37"/>
    <w:rsid w:val="00B32139"/>
    <w:rsid w:val="00B33E61"/>
    <w:rsid w:val="00B341EA"/>
    <w:rsid w:val="00B3566A"/>
    <w:rsid w:val="00B36C4C"/>
    <w:rsid w:val="00B36D5F"/>
    <w:rsid w:val="00B36F11"/>
    <w:rsid w:val="00B40B8F"/>
    <w:rsid w:val="00B41472"/>
    <w:rsid w:val="00B416A1"/>
    <w:rsid w:val="00B422EF"/>
    <w:rsid w:val="00B42A91"/>
    <w:rsid w:val="00B42D23"/>
    <w:rsid w:val="00B43C69"/>
    <w:rsid w:val="00B453C8"/>
    <w:rsid w:val="00B46AE1"/>
    <w:rsid w:val="00B5021E"/>
    <w:rsid w:val="00B5056D"/>
    <w:rsid w:val="00B50CA5"/>
    <w:rsid w:val="00B5468B"/>
    <w:rsid w:val="00B54AE7"/>
    <w:rsid w:val="00B55CF1"/>
    <w:rsid w:val="00B6348A"/>
    <w:rsid w:val="00B6582A"/>
    <w:rsid w:val="00B65E7E"/>
    <w:rsid w:val="00B66286"/>
    <w:rsid w:val="00B66633"/>
    <w:rsid w:val="00B6698A"/>
    <w:rsid w:val="00B66E8E"/>
    <w:rsid w:val="00B66F0C"/>
    <w:rsid w:val="00B67F21"/>
    <w:rsid w:val="00B702A7"/>
    <w:rsid w:val="00B70D25"/>
    <w:rsid w:val="00B7114B"/>
    <w:rsid w:val="00B712C1"/>
    <w:rsid w:val="00B75FDB"/>
    <w:rsid w:val="00B761AF"/>
    <w:rsid w:val="00B76476"/>
    <w:rsid w:val="00B77425"/>
    <w:rsid w:val="00B81A29"/>
    <w:rsid w:val="00B83557"/>
    <w:rsid w:val="00B85786"/>
    <w:rsid w:val="00B8591F"/>
    <w:rsid w:val="00B90B13"/>
    <w:rsid w:val="00B9256E"/>
    <w:rsid w:val="00B92715"/>
    <w:rsid w:val="00B92754"/>
    <w:rsid w:val="00B928BD"/>
    <w:rsid w:val="00B934AC"/>
    <w:rsid w:val="00B938B7"/>
    <w:rsid w:val="00B9431C"/>
    <w:rsid w:val="00B96341"/>
    <w:rsid w:val="00B9649B"/>
    <w:rsid w:val="00B966B5"/>
    <w:rsid w:val="00B97005"/>
    <w:rsid w:val="00BA060A"/>
    <w:rsid w:val="00BA0CA3"/>
    <w:rsid w:val="00BA10C5"/>
    <w:rsid w:val="00BA1DD0"/>
    <w:rsid w:val="00BA2329"/>
    <w:rsid w:val="00BA25DF"/>
    <w:rsid w:val="00BA398E"/>
    <w:rsid w:val="00BA4095"/>
    <w:rsid w:val="00BA45F6"/>
    <w:rsid w:val="00BA6B97"/>
    <w:rsid w:val="00BB068A"/>
    <w:rsid w:val="00BB0E22"/>
    <w:rsid w:val="00BB37E4"/>
    <w:rsid w:val="00BB3D13"/>
    <w:rsid w:val="00BB40CC"/>
    <w:rsid w:val="00BB431E"/>
    <w:rsid w:val="00BB4825"/>
    <w:rsid w:val="00BB66E9"/>
    <w:rsid w:val="00BC171D"/>
    <w:rsid w:val="00BC23EB"/>
    <w:rsid w:val="00BC382B"/>
    <w:rsid w:val="00BC3A30"/>
    <w:rsid w:val="00BC3FCB"/>
    <w:rsid w:val="00BC6FF5"/>
    <w:rsid w:val="00BC7E0F"/>
    <w:rsid w:val="00BD017F"/>
    <w:rsid w:val="00BD243C"/>
    <w:rsid w:val="00BD2CA6"/>
    <w:rsid w:val="00BD39C2"/>
    <w:rsid w:val="00BD6D72"/>
    <w:rsid w:val="00BD7297"/>
    <w:rsid w:val="00BE3C87"/>
    <w:rsid w:val="00BE41D8"/>
    <w:rsid w:val="00BE4E90"/>
    <w:rsid w:val="00BE5397"/>
    <w:rsid w:val="00BE6289"/>
    <w:rsid w:val="00BE6359"/>
    <w:rsid w:val="00BE7C56"/>
    <w:rsid w:val="00BF0377"/>
    <w:rsid w:val="00BF080D"/>
    <w:rsid w:val="00BF4CEF"/>
    <w:rsid w:val="00BF5907"/>
    <w:rsid w:val="00BF745A"/>
    <w:rsid w:val="00C00CB3"/>
    <w:rsid w:val="00C00CB6"/>
    <w:rsid w:val="00C013B4"/>
    <w:rsid w:val="00C053B5"/>
    <w:rsid w:val="00C10629"/>
    <w:rsid w:val="00C1086B"/>
    <w:rsid w:val="00C1527C"/>
    <w:rsid w:val="00C166E3"/>
    <w:rsid w:val="00C175E2"/>
    <w:rsid w:val="00C20058"/>
    <w:rsid w:val="00C208A3"/>
    <w:rsid w:val="00C220C7"/>
    <w:rsid w:val="00C22F08"/>
    <w:rsid w:val="00C2714B"/>
    <w:rsid w:val="00C318D8"/>
    <w:rsid w:val="00C323AB"/>
    <w:rsid w:val="00C33D03"/>
    <w:rsid w:val="00C33D70"/>
    <w:rsid w:val="00C35B39"/>
    <w:rsid w:val="00C40398"/>
    <w:rsid w:val="00C40DE7"/>
    <w:rsid w:val="00C41DB4"/>
    <w:rsid w:val="00C43167"/>
    <w:rsid w:val="00C43D9D"/>
    <w:rsid w:val="00C4403D"/>
    <w:rsid w:val="00C451A3"/>
    <w:rsid w:val="00C46965"/>
    <w:rsid w:val="00C4703A"/>
    <w:rsid w:val="00C47276"/>
    <w:rsid w:val="00C472AB"/>
    <w:rsid w:val="00C52CDC"/>
    <w:rsid w:val="00C53D1B"/>
    <w:rsid w:val="00C540C1"/>
    <w:rsid w:val="00C553A0"/>
    <w:rsid w:val="00C55735"/>
    <w:rsid w:val="00C55CBC"/>
    <w:rsid w:val="00C56813"/>
    <w:rsid w:val="00C56FF1"/>
    <w:rsid w:val="00C5779F"/>
    <w:rsid w:val="00C578D4"/>
    <w:rsid w:val="00C62D69"/>
    <w:rsid w:val="00C64544"/>
    <w:rsid w:val="00C64B7A"/>
    <w:rsid w:val="00C64D56"/>
    <w:rsid w:val="00C6629F"/>
    <w:rsid w:val="00C750EE"/>
    <w:rsid w:val="00C755EA"/>
    <w:rsid w:val="00C76BB4"/>
    <w:rsid w:val="00C76D2C"/>
    <w:rsid w:val="00C77396"/>
    <w:rsid w:val="00C80577"/>
    <w:rsid w:val="00C82ABB"/>
    <w:rsid w:val="00C82EE3"/>
    <w:rsid w:val="00C8353B"/>
    <w:rsid w:val="00C843FD"/>
    <w:rsid w:val="00C85FF8"/>
    <w:rsid w:val="00C87564"/>
    <w:rsid w:val="00C92F21"/>
    <w:rsid w:val="00C94677"/>
    <w:rsid w:val="00C94F2B"/>
    <w:rsid w:val="00CA0437"/>
    <w:rsid w:val="00CA093F"/>
    <w:rsid w:val="00CA21F2"/>
    <w:rsid w:val="00CA2DB2"/>
    <w:rsid w:val="00CA3B2B"/>
    <w:rsid w:val="00CA4433"/>
    <w:rsid w:val="00CA49D4"/>
    <w:rsid w:val="00CA53D8"/>
    <w:rsid w:val="00CA720C"/>
    <w:rsid w:val="00CB11D1"/>
    <w:rsid w:val="00CB47F9"/>
    <w:rsid w:val="00CB4CCB"/>
    <w:rsid w:val="00CB5D10"/>
    <w:rsid w:val="00CB5F8A"/>
    <w:rsid w:val="00CB6979"/>
    <w:rsid w:val="00CC09BE"/>
    <w:rsid w:val="00CC2175"/>
    <w:rsid w:val="00CC2F75"/>
    <w:rsid w:val="00CC4C36"/>
    <w:rsid w:val="00CD2086"/>
    <w:rsid w:val="00CD2A71"/>
    <w:rsid w:val="00CD33A4"/>
    <w:rsid w:val="00CD5357"/>
    <w:rsid w:val="00CD668F"/>
    <w:rsid w:val="00CD6F01"/>
    <w:rsid w:val="00CD72EC"/>
    <w:rsid w:val="00CD75B9"/>
    <w:rsid w:val="00CE0422"/>
    <w:rsid w:val="00CE251B"/>
    <w:rsid w:val="00CE42DB"/>
    <w:rsid w:val="00CE4401"/>
    <w:rsid w:val="00CE5B60"/>
    <w:rsid w:val="00CF1302"/>
    <w:rsid w:val="00CF2124"/>
    <w:rsid w:val="00CF2B84"/>
    <w:rsid w:val="00CF37A6"/>
    <w:rsid w:val="00CF56DA"/>
    <w:rsid w:val="00CF5EAD"/>
    <w:rsid w:val="00CF5FF0"/>
    <w:rsid w:val="00D0065B"/>
    <w:rsid w:val="00D012A2"/>
    <w:rsid w:val="00D013A4"/>
    <w:rsid w:val="00D032D9"/>
    <w:rsid w:val="00D04114"/>
    <w:rsid w:val="00D04216"/>
    <w:rsid w:val="00D04CBE"/>
    <w:rsid w:val="00D1206F"/>
    <w:rsid w:val="00D12AA8"/>
    <w:rsid w:val="00D133EE"/>
    <w:rsid w:val="00D14834"/>
    <w:rsid w:val="00D15552"/>
    <w:rsid w:val="00D15BC4"/>
    <w:rsid w:val="00D16752"/>
    <w:rsid w:val="00D177EC"/>
    <w:rsid w:val="00D178B6"/>
    <w:rsid w:val="00D205D9"/>
    <w:rsid w:val="00D21020"/>
    <w:rsid w:val="00D22249"/>
    <w:rsid w:val="00D23D97"/>
    <w:rsid w:val="00D25C7B"/>
    <w:rsid w:val="00D26EE5"/>
    <w:rsid w:val="00D270B3"/>
    <w:rsid w:val="00D27CB4"/>
    <w:rsid w:val="00D33B1C"/>
    <w:rsid w:val="00D35358"/>
    <w:rsid w:val="00D35CAD"/>
    <w:rsid w:val="00D36772"/>
    <w:rsid w:val="00D37647"/>
    <w:rsid w:val="00D401FE"/>
    <w:rsid w:val="00D4039E"/>
    <w:rsid w:val="00D4393A"/>
    <w:rsid w:val="00D43C19"/>
    <w:rsid w:val="00D448D3"/>
    <w:rsid w:val="00D449EC"/>
    <w:rsid w:val="00D512B9"/>
    <w:rsid w:val="00D57D33"/>
    <w:rsid w:val="00D57EA0"/>
    <w:rsid w:val="00D62B1D"/>
    <w:rsid w:val="00D635E8"/>
    <w:rsid w:val="00D64308"/>
    <w:rsid w:val="00D669EA"/>
    <w:rsid w:val="00D72365"/>
    <w:rsid w:val="00D72B48"/>
    <w:rsid w:val="00D72C69"/>
    <w:rsid w:val="00D72EE4"/>
    <w:rsid w:val="00D730CE"/>
    <w:rsid w:val="00D74F98"/>
    <w:rsid w:val="00D75A2A"/>
    <w:rsid w:val="00D804D5"/>
    <w:rsid w:val="00D81807"/>
    <w:rsid w:val="00D82223"/>
    <w:rsid w:val="00D82D92"/>
    <w:rsid w:val="00D873D4"/>
    <w:rsid w:val="00D9306D"/>
    <w:rsid w:val="00D95254"/>
    <w:rsid w:val="00D95838"/>
    <w:rsid w:val="00D96604"/>
    <w:rsid w:val="00D96B5E"/>
    <w:rsid w:val="00D96E17"/>
    <w:rsid w:val="00DA104E"/>
    <w:rsid w:val="00DA3733"/>
    <w:rsid w:val="00DA441D"/>
    <w:rsid w:val="00DA4844"/>
    <w:rsid w:val="00DA4984"/>
    <w:rsid w:val="00DA4E88"/>
    <w:rsid w:val="00DA6167"/>
    <w:rsid w:val="00DB1E2A"/>
    <w:rsid w:val="00DB22B6"/>
    <w:rsid w:val="00DB258F"/>
    <w:rsid w:val="00DB2BAE"/>
    <w:rsid w:val="00DB373D"/>
    <w:rsid w:val="00DC0304"/>
    <w:rsid w:val="00DC0BBB"/>
    <w:rsid w:val="00DC1669"/>
    <w:rsid w:val="00DC2302"/>
    <w:rsid w:val="00DC258C"/>
    <w:rsid w:val="00DC25AC"/>
    <w:rsid w:val="00DC3E54"/>
    <w:rsid w:val="00DC4BDD"/>
    <w:rsid w:val="00DC6525"/>
    <w:rsid w:val="00DD057D"/>
    <w:rsid w:val="00DD1256"/>
    <w:rsid w:val="00DD354D"/>
    <w:rsid w:val="00DD7539"/>
    <w:rsid w:val="00DE2B15"/>
    <w:rsid w:val="00DE5AA6"/>
    <w:rsid w:val="00DE5B6C"/>
    <w:rsid w:val="00DE67D0"/>
    <w:rsid w:val="00DE6E08"/>
    <w:rsid w:val="00DE6E77"/>
    <w:rsid w:val="00DF1E57"/>
    <w:rsid w:val="00DF236C"/>
    <w:rsid w:val="00DF3096"/>
    <w:rsid w:val="00DF342E"/>
    <w:rsid w:val="00DF3DB7"/>
    <w:rsid w:val="00DF65CD"/>
    <w:rsid w:val="00DF6BF1"/>
    <w:rsid w:val="00DF793A"/>
    <w:rsid w:val="00E001DB"/>
    <w:rsid w:val="00E00777"/>
    <w:rsid w:val="00E02872"/>
    <w:rsid w:val="00E03EEF"/>
    <w:rsid w:val="00E0654A"/>
    <w:rsid w:val="00E07DF0"/>
    <w:rsid w:val="00E101DD"/>
    <w:rsid w:val="00E107CA"/>
    <w:rsid w:val="00E11687"/>
    <w:rsid w:val="00E11914"/>
    <w:rsid w:val="00E13E56"/>
    <w:rsid w:val="00E14A91"/>
    <w:rsid w:val="00E14F7D"/>
    <w:rsid w:val="00E15055"/>
    <w:rsid w:val="00E16215"/>
    <w:rsid w:val="00E171C5"/>
    <w:rsid w:val="00E209A0"/>
    <w:rsid w:val="00E20CBC"/>
    <w:rsid w:val="00E2201B"/>
    <w:rsid w:val="00E22667"/>
    <w:rsid w:val="00E24683"/>
    <w:rsid w:val="00E249FF"/>
    <w:rsid w:val="00E26F64"/>
    <w:rsid w:val="00E311A7"/>
    <w:rsid w:val="00E32521"/>
    <w:rsid w:val="00E34318"/>
    <w:rsid w:val="00E3534D"/>
    <w:rsid w:val="00E36B04"/>
    <w:rsid w:val="00E37AF2"/>
    <w:rsid w:val="00E37B36"/>
    <w:rsid w:val="00E37FA1"/>
    <w:rsid w:val="00E43928"/>
    <w:rsid w:val="00E44C16"/>
    <w:rsid w:val="00E45A03"/>
    <w:rsid w:val="00E45DE6"/>
    <w:rsid w:val="00E46ECC"/>
    <w:rsid w:val="00E47123"/>
    <w:rsid w:val="00E5140B"/>
    <w:rsid w:val="00E51CB4"/>
    <w:rsid w:val="00E521B9"/>
    <w:rsid w:val="00E52943"/>
    <w:rsid w:val="00E52E43"/>
    <w:rsid w:val="00E5305E"/>
    <w:rsid w:val="00E541DD"/>
    <w:rsid w:val="00E549A4"/>
    <w:rsid w:val="00E6012F"/>
    <w:rsid w:val="00E61866"/>
    <w:rsid w:val="00E6211E"/>
    <w:rsid w:val="00E63405"/>
    <w:rsid w:val="00E65821"/>
    <w:rsid w:val="00E66762"/>
    <w:rsid w:val="00E66A19"/>
    <w:rsid w:val="00E66CE0"/>
    <w:rsid w:val="00E704EF"/>
    <w:rsid w:val="00E70728"/>
    <w:rsid w:val="00E72563"/>
    <w:rsid w:val="00E72595"/>
    <w:rsid w:val="00E72F1F"/>
    <w:rsid w:val="00E72F43"/>
    <w:rsid w:val="00E73EB7"/>
    <w:rsid w:val="00E74653"/>
    <w:rsid w:val="00E74D51"/>
    <w:rsid w:val="00E763D4"/>
    <w:rsid w:val="00E76DDD"/>
    <w:rsid w:val="00E826BC"/>
    <w:rsid w:val="00E82CB8"/>
    <w:rsid w:val="00E83118"/>
    <w:rsid w:val="00E83654"/>
    <w:rsid w:val="00E83689"/>
    <w:rsid w:val="00E8431B"/>
    <w:rsid w:val="00E85658"/>
    <w:rsid w:val="00E85AAA"/>
    <w:rsid w:val="00E86123"/>
    <w:rsid w:val="00E86168"/>
    <w:rsid w:val="00E872C8"/>
    <w:rsid w:val="00E90CEC"/>
    <w:rsid w:val="00E911F2"/>
    <w:rsid w:val="00E91661"/>
    <w:rsid w:val="00E91747"/>
    <w:rsid w:val="00E921A7"/>
    <w:rsid w:val="00E922F8"/>
    <w:rsid w:val="00E94320"/>
    <w:rsid w:val="00E94AA0"/>
    <w:rsid w:val="00E96510"/>
    <w:rsid w:val="00E97A9C"/>
    <w:rsid w:val="00E97D09"/>
    <w:rsid w:val="00EA0183"/>
    <w:rsid w:val="00EA0938"/>
    <w:rsid w:val="00EA1778"/>
    <w:rsid w:val="00EA1C71"/>
    <w:rsid w:val="00EA304A"/>
    <w:rsid w:val="00EA4566"/>
    <w:rsid w:val="00EA75C2"/>
    <w:rsid w:val="00EA782D"/>
    <w:rsid w:val="00EB00D8"/>
    <w:rsid w:val="00EB0A65"/>
    <w:rsid w:val="00EB1913"/>
    <w:rsid w:val="00EB2A7C"/>
    <w:rsid w:val="00EB2B18"/>
    <w:rsid w:val="00EB2BEA"/>
    <w:rsid w:val="00EB2FEC"/>
    <w:rsid w:val="00EB6666"/>
    <w:rsid w:val="00EB678C"/>
    <w:rsid w:val="00EC472C"/>
    <w:rsid w:val="00EC5C08"/>
    <w:rsid w:val="00EC7F42"/>
    <w:rsid w:val="00ED01E1"/>
    <w:rsid w:val="00ED1D39"/>
    <w:rsid w:val="00ED2AED"/>
    <w:rsid w:val="00ED5824"/>
    <w:rsid w:val="00ED62E0"/>
    <w:rsid w:val="00ED693F"/>
    <w:rsid w:val="00ED6A0C"/>
    <w:rsid w:val="00ED70F4"/>
    <w:rsid w:val="00ED7932"/>
    <w:rsid w:val="00EE3AFF"/>
    <w:rsid w:val="00EE78AA"/>
    <w:rsid w:val="00EF1ABF"/>
    <w:rsid w:val="00EF1F18"/>
    <w:rsid w:val="00EF2145"/>
    <w:rsid w:val="00EF238D"/>
    <w:rsid w:val="00EF23BC"/>
    <w:rsid w:val="00EF35EB"/>
    <w:rsid w:val="00EF364B"/>
    <w:rsid w:val="00EF4136"/>
    <w:rsid w:val="00EF47FF"/>
    <w:rsid w:val="00EF7479"/>
    <w:rsid w:val="00F01D73"/>
    <w:rsid w:val="00F0206D"/>
    <w:rsid w:val="00F02506"/>
    <w:rsid w:val="00F04440"/>
    <w:rsid w:val="00F07971"/>
    <w:rsid w:val="00F10673"/>
    <w:rsid w:val="00F106A1"/>
    <w:rsid w:val="00F10D99"/>
    <w:rsid w:val="00F1157E"/>
    <w:rsid w:val="00F12AC6"/>
    <w:rsid w:val="00F139C0"/>
    <w:rsid w:val="00F15570"/>
    <w:rsid w:val="00F206B3"/>
    <w:rsid w:val="00F20BBD"/>
    <w:rsid w:val="00F219B2"/>
    <w:rsid w:val="00F21AB0"/>
    <w:rsid w:val="00F21ABA"/>
    <w:rsid w:val="00F21C70"/>
    <w:rsid w:val="00F21CE7"/>
    <w:rsid w:val="00F2232A"/>
    <w:rsid w:val="00F22798"/>
    <w:rsid w:val="00F2312F"/>
    <w:rsid w:val="00F23656"/>
    <w:rsid w:val="00F24513"/>
    <w:rsid w:val="00F25732"/>
    <w:rsid w:val="00F264B6"/>
    <w:rsid w:val="00F2716A"/>
    <w:rsid w:val="00F27269"/>
    <w:rsid w:val="00F3321F"/>
    <w:rsid w:val="00F33C7A"/>
    <w:rsid w:val="00F3461C"/>
    <w:rsid w:val="00F34C21"/>
    <w:rsid w:val="00F3526F"/>
    <w:rsid w:val="00F3633B"/>
    <w:rsid w:val="00F36DFF"/>
    <w:rsid w:val="00F374E2"/>
    <w:rsid w:val="00F37ABC"/>
    <w:rsid w:val="00F40C83"/>
    <w:rsid w:val="00F424FC"/>
    <w:rsid w:val="00F433AD"/>
    <w:rsid w:val="00F43B2E"/>
    <w:rsid w:val="00F45082"/>
    <w:rsid w:val="00F450F6"/>
    <w:rsid w:val="00F45B93"/>
    <w:rsid w:val="00F46609"/>
    <w:rsid w:val="00F515D7"/>
    <w:rsid w:val="00F54342"/>
    <w:rsid w:val="00F54C8D"/>
    <w:rsid w:val="00F54FCC"/>
    <w:rsid w:val="00F55FBC"/>
    <w:rsid w:val="00F5638A"/>
    <w:rsid w:val="00F57963"/>
    <w:rsid w:val="00F606C9"/>
    <w:rsid w:val="00F62E64"/>
    <w:rsid w:val="00F6411B"/>
    <w:rsid w:val="00F643D9"/>
    <w:rsid w:val="00F644DE"/>
    <w:rsid w:val="00F645F9"/>
    <w:rsid w:val="00F65C72"/>
    <w:rsid w:val="00F6732B"/>
    <w:rsid w:val="00F737C3"/>
    <w:rsid w:val="00F73B96"/>
    <w:rsid w:val="00F74321"/>
    <w:rsid w:val="00F74768"/>
    <w:rsid w:val="00F75015"/>
    <w:rsid w:val="00F7591E"/>
    <w:rsid w:val="00F76229"/>
    <w:rsid w:val="00F76824"/>
    <w:rsid w:val="00F8212C"/>
    <w:rsid w:val="00F82230"/>
    <w:rsid w:val="00F837BD"/>
    <w:rsid w:val="00F84375"/>
    <w:rsid w:val="00F85181"/>
    <w:rsid w:val="00F854BF"/>
    <w:rsid w:val="00F85778"/>
    <w:rsid w:val="00F85AA4"/>
    <w:rsid w:val="00F85E53"/>
    <w:rsid w:val="00F91679"/>
    <w:rsid w:val="00F91C7F"/>
    <w:rsid w:val="00F9332E"/>
    <w:rsid w:val="00F935E3"/>
    <w:rsid w:val="00F935F6"/>
    <w:rsid w:val="00F94733"/>
    <w:rsid w:val="00F94FAE"/>
    <w:rsid w:val="00FA0776"/>
    <w:rsid w:val="00FA1210"/>
    <w:rsid w:val="00FA1E48"/>
    <w:rsid w:val="00FA30CB"/>
    <w:rsid w:val="00FA44AB"/>
    <w:rsid w:val="00FA49B1"/>
    <w:rsid w:val="00FA7081"/>
    <w:rsid w:val="00FA7A97"/>
    <w:rsid w:val="00FB1F3A"/>
    <w:rsid w:val="00FB4595"/>
    <w:rsid w:val="00FB523D"/>
    <w:rsid w:val="00FB7EF0"/>
    <w:rsid w:val="00FC0206"/>
    <w:rsid w:val="00FC0997"/>
    <w:rsid w:val="00FC0EBC"/>
    <w:rsid w:val="00FC39D9"/>
    <w:rsid w:val="00FC405D"/>
    <w:rsid w:val="00FC4288"/>
    <w:rsid w:val="00FC4417"/>
    <w:rsid w:val="00FC4CAA"/>
    <w:rsid w:val="00FC5335"/>
    <w:rsid w:val="00FC7C10"/>
    <w:rsid w:val="00FD0179"/>
    <w:rsid w:val="00FD1DED"/>
    <w:rsid w:val="00FD20E6"/>
    <w:rsid w:val="00FD26FE"/>
    <w:rsid w:val="00FD27EA"/>
    <w:rsid w:val="00FD6094"/>
    <w:rsid w:val="00FD65D4"/>
    <w:rsid w:val="00FD6AB3"/>
    <w:rsid w:val="00FE0910"/>
    <w:rsid w:val="00FE380F"/>
    <w:rsid w:val="00FE3861"/>
    <w:rsid w:val="00FE3963"/>
    <w:rsid w:val="00FE4B1D"/>
    <w:rsid w:val="00FE6205"/>
    <w:rsid w:val="00FE6D12"/>
    <w:rsid w:val="00FE6F3F"/>
    <w:rsid w:val="00FF0043"/>
    <w:rsid w:val="00FF09EB"/>
    <w:rsid w:val="00FF27E1"/>
    <w:rsid w:val="00FF2A5C"/>
    <w:rsid w:val="00FF49D1"/>
    <w:rsid w:val="00FF68B4"/>
    <w:rsid w:val="00FF6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47B643"/>
  <w15:docId w15:val="{12CF1EA6-5599-4AE8-8315-37B2CFF1A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5C6E"/>
    <w:pPr>
      <w:spacing w:after="200" w:line="276" w:lineRule="auto"/>
    </w:pPr>
    <w:rPr>
      <w:rFonts w:ascii="Arial" w:hAnsi="Arial" w:cstheme="majorBidi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F5C6E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F5C6E"/>
    <w:rPr>
      <w:rFonts w:ascii="Times New Roman" w:eastAsia="Times New Roman" w:hAnsi="Times New Roman" w:cs="Times New Roman"/>
      <w:b/>
      <w:bCs/>
      <w:sz w:val="20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B702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2A7"/>
    <w:rPr>
      <w:rFonts w:ascii="Arial" w:hAnsi="Arial" w:cstheme="maj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702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2A7"/>
    <w:rPr>
      <w:rFonts w:ascii="Arial" w:hAnsi="Arial" w:cstheme="majorBidi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51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1A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2942E2"/>
    <w:pPr>
      <w:suppressAutoHyphens/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2942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5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4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1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9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1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4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7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4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37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5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14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0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2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5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0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5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89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9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1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12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9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79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15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497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6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04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B3D59C-4D99-4AF3-A1F6-87716871FF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84</Words>
  <Characters>5164</Characters>
  <Application>Microsoft Office Word</Application>
  <DocSecurity>0</DocSecurity>
  <Lines>103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son, Lisa</dc:creator>
  <cp:keywords/>
  <dc:description/>
  <cp:lastModifiedBy>Pawley, Kaycie</cp:lastModifiedBy>
  <cp:revision>2</cp:revision>
  <cp:lastPrinted>2024-05-14T17:29:00Z</cp:lastPrinted>
  <dcterms:created xsi:type="dcterms:W3CDTF">2025-03-19T17:25:00Z</dcterms:created>
  <dcterms:modified xsi:type="dcterms:W3CDTF">2025-03-19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674093b390cda1e3c6b84612bcfeeaf9f1de3a098d920d64ae7f65d9c3999b</vt:lpwstr>
  </property>
</Properties>
</file>